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EE4518">
        <w:tc>
          <w:tcPr>
            <w:tcW w:w="3325" w:type="dxa"/>
            <w:shd w:val="clear" w:color="auto" w:fill="002060"/>
          </w:tcPr>
          <w:p w14:paraId="332C083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EE4518">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EE4518">
        <w:tc>
          <w:tcPr>
            <w:tcW w:w="3325" w:type="dxa"/>
            <w:shd w:val="clear" w:color="auto" w:fill="002060"/>
          </w:tcPr>
          <w:p w14:paraId="138E631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1602A9D2" w:rsidR="00F05FC2" w:rsidRPr="0062233E" w:rsidRDefault="00846F4F" w:rsidP="00E04705">
            <w:pPr>
              <w:rPr>
                <w:rFonts w:ascii="Times New Roman" w:hAnsi="Times New Roman" w:cs="Times New Roman"/>
              </w:rPr>
            </w:pPr>
            <w:r>
              <w:rPr>
                <w:rFonts w:ascii="Times New Roman" w:hAnsi="Times New Roman" w:cs="Times New Roman"/>
              </w:rPr>
              <w:t>Date</w:t>
            </w:r>
            <w:r w:rsidR="00DA511F">
              <w:rPr>
                <w:rFonts w:ascii="Times New Roman" w:hAnsi="Times New Roman" w:cs="Times New Roman"/>
              </w:rPr>
              <w:t xml:space="preserve"> </w:t>
            </w:r>
            <w:r w:rsidR="00630CC0">
              <w:rPr>
                <w:rFonts w:ascii="Times New Roman" w:hAnsi="Times New Roman" w:cs="Times New Roman"/>
              </w:rPr>
              <w:t>0</w:t>
            </w:r>
            <w:r w:rsidR="003E0158">
              <w:rPr>
                <w:rFonts w:ascii="Times New Roman" w:hAnsi="Times New Roman" w:cs="Times New Roman"/>
              </w:rPr>
              <w:t>8</w:t>
            </w:r>
            <w:r w:rsidR="00DA511F">
              <w:rPr>
                <w:rFonts w:ascii="Times New Roman" w:hAnsi="Times New Roman" w:cs="Times New Roman"/>
              </w:rPr>
              <w:t>/</w:t>
            </w:r>
            <w:r w:rsidR="003E0158">
              <w:rPr>
                <w:rFonts w:ascii="Times New Roman" w:hAnsi="Times New Roman" w:cs="Times New Roman"/>
              </w:rPr>
              <w:t>08</w:t>
            </w:r>
            <w:r w:rsidR="00DA511F">
              <w:rPr>
                <w:rFonts w:ascii="Times New Roman" w:hAnsi="Times New Roman" w:cs="Times New Roman"/>
              </w:rPr>
              <w:t>/23</w:t>
            </w:r>
          </w:p>
        </w:tc>
      </w:tr>
      <w:tr w:rsidR="00F05FC2" w:rsidRPr="0062233E" w14:paraId="5350784E" w14:textId="77777777" w:rsidTr="00EE4518">
        <w:tc>
          <w:tcPr>
            <w:tcW w:w="3325" w:type="dxa"/>
            <w:shd w:val="clear" w:color="auto" w:fill="002060"/>
          </w:tcPr>
          <w:p w14:paraId="3B8E857C"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4EFAE87E" w:rsidR="00F05FC2" w:rsidRPr="0062233E" w:rsidRDefault="006507CC" w:rsidP="00EE4518">
            <w:pPr>
              <w:rPr>
                <w:rFonts w:ascii="Times New Roman" w:hAnsi="Times New Roman" w:cs="Times New Roman"/>
              </w:rPr>
            </w:pPr>
            <w:r>
              <w:rPr>
                <w:rFonts w:ascii="Times New Roman" w:hAnsi="Times New Roman" w:cs="Times New Roman"/>
              </w:rPr>
              <w:t>Community Foundation Bldg.</w:t>
            </w:r>
          </w:p>
        </w:tc>
      </w:tr>
      <w:tr w:rsidR="00F05FC2" w:rsidRPr="0062233E" w14:paraId="75AD8C17" w14:textId="77777777" w:rsidTr="00EE4518">
        <w:tc>
          <w:tcPr>
            <w:tcW w:w="3325" w:type="dxa"/>
            <w:shd w:val="clear" w:color="auto" w:fill="002060"/>
          </w:tcPr>
          <w:p w14:paraId="51241D74"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29C2D439" w:rsidR="00F05FC2" w:rsidRPr="0062233E" w:rsidRDefault="00846F4F" w:rsidP="00F61595">
            <w:pPr>
              <w:rPr>
                <w:rFonts w:ascii="Times New Roman" w:hAnsi="Times New Roman" w:cs="Times New Roman"/>
              </w:rPr>
            </w:pPr>
            <w:r>
              <w:rPr>
                <w:rFonts w:ascii="Times New Roman" w:hAnsi="Times New Roman" w:cs="Times New Roman"/>
              </w:rPr>
              <w:t>Draft Date:</w:t>
            </w:r>
            <w:r w:rsidR="004309EA">
              <w:rPr>
                <w:rFonts w:ascii="Times New Roman" w:hAnsi="Times New Roman" w:cs="Times New Roman"/>
              </w:rPr>
              <w:t xml:space="preserve"> </w:t>
            </w:r>
            <w:r w:rsidR="00630CC0">
              <w:rPr>
                <w:rFonts w:ascii="Times New Roman" w:hAnsi="Times New Roman" w:cs="Times New Roman"/>
              </w:rPr>
              <w:t>0</w:t>
            </w:r>
            <w:r w:rsidR="003E0158">
              <w:rPr>
                <w:rFonts w:ascii="Times New Roman" w:hAnsi="Times New Roman" w:cs="Times New Roman"/>
              </w:rPr>
              <w:t>8</w:t>
            </w:r>
            <w:r w:rsidR="00C1202D">
              <w:rPr>
                <w:rFonts w:ascii="Times New Roman" w:hAnsi="Times New Roman" w:cs="Times New Roman"/>
              </w:rPr>
              <w:t>/</w:t>
            </w:r>
            <w:r w:rsidR="00630CC0">
              <w:rPr>
                <w:rFonts w:ascii="Times New Roman" w:hAnsi="Times New Roman" w:cs="Times New Roman"/>
              </w:rPr>
              <w:t>1</w:t>
            </w:r>
            <w:r w:rsidR="003E0158">
              <w:rPr>
                <w:rFonts w:ascii="Times New Roman" w:hAnsi="Times New Roman" w:cs="Times New Roman"/>
              </w:rPr>
              <w:t>4</w:t>
            </w:r>
            <w:r w:rsidR="00DA511F">
              <w:rPr>
                <w:rFonts w:ascii="Times New Roman" w:hAnsi="Times New Roman" w:cs="Times New Roman"/>
              </w:rPr>
              <w:t>/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3C43AF35" w14:textId="160139ED" w:rsidR="006C1CB9" w:rsidRPr="00E12ED6" w:rsidRDefault="00C51A58" w:rsidP="00EE4518">
            <w:pPr>
              <w:rPr>
                <w:rFonts w:ascii="Times New Roman" w:hAnsi="Times New Roman" w:cs="Times New Roman"/>
                <w:u w:val="single"/>
              </w:rPr>
            </w:pPr>
            <w:r w:rsidRPr="00E12ED6">
              <w:rPr>
                <w:rFonts w:ascii="Times New Roman" w:hAnsi="Times New Roman" w:cs="Times New Roman"/>
                <w:u w:val="single"/>
              </w:rPr>
              <w:t>Attendees:</w:t>
            </w:r>
          </w:p>
          <w:p w14:paraId="31CFCBBD" w14:textId="7294E7D0" w:rsidR="00C51A58" w:rsidRDefault="00C51A58" w:rsidP="00C51A58">
            <w:pPr>
              <w:rPr>
                <w:rFonts w:ascii="Times New Roman" w:hAnsi="Times New Roman" w:cs="Times New Roman"/>
              </w:rPr>
            </w:pPr>
            <w:r w:rsidRPr="00C51A58">
              <w:rPr>
                <w:rFonts w:ascii="Times New Roman" w:hAnsi="Times New Roman" w:cs="Times New Roman"/>
              </w:rPr>
              <w:t>Charlotte Moss/LCC President</w:t>
            </w:r>
            <w:r w:rsidR="008F3689">
              <w:rPr>
                <w:rFonts w:ascii="Times New Roman" w:hAnsi="Times New Roman" w:cs="Times New Roman"/>
              </w:rPr>
              <w:t xml:space="preserve"> &amp; Board Member</w:t>
            </w:r>
            <w:r w:rsidRPr="00C51A58">
              <w:rPr>
                <w:rFonts w:ascii="Times New Roman" w:hAnsi="Times New Roman" w:cs="Times New Roman"/>
              </w:rPr>
              <w:t>/Turning Point Domestic Violence;</w:t>
            </w:r>
          </w:p>
          <w:p w14:paraId="520D077F" w14:textId="77777777" w:rsidR="00D4411A" w:rsidRDefault="00D4411A" w:rsidP="00C51A58">
            <w:pPr>
              <w:rPr>
                <w:rFonts w:ascii="Times New Roman" w:hAnsi="Times New Roman" w:cs="Times New Roman"/>
              </w:rPr>
            </w:pPr>
            <w:r w:rsidRPr="00D4411A">
              <w:rPr>
                <w:rFonts w:ascii="Times New Roman" w:hAnsi="Times New Roman" w:cs="Times New Roman"/>
              </w:rPr>
              <w:t xml:space="preserve">Becky Bujwid/LCC Treasurer &amp; Board Member/Centerstone; </w:t>
            </w:r>
          </w:p>
          <w:p w14:paraId="32D3EE8C" w14:textId="6041A969" w:rsidR="008F3689" w:rsidRDefault="008F3689" w:rsidP="00C51A58">
            <w:pPr>
              <w:rPr>
                <w:rFonts w:ascii="Times New Roman" w:hAnsi="Times New Roman" w:cs="Times New Roman"/>
              </w:rPr>
            </w:pPr>
            <w:r w:rsidRPr="008F3689">
              <w:rPr>
                <w:rFonts w:ascii="Times New Roman" w:hAnsi="Times New Roman" w:cs="Times New Roman"/>
              </w:rPr>
              <w:t>Brooke Newgent/LCC Secretary</w:t>
            </w:r>
            <w:r>
              <w:rPr>
                <w:rFonts w:ascii="Times New Roman" w:hAnsi="Times New Roman" w:cs="Times New Roman"/>
              </w:rPr>
              <w:t xml:space="preserve"> &amp; Board Member</w:t>
            </w:r>
            <w:r w:rsidRPr="008F3689">
              <w:rPr>
                <w:rFonts w:ascii="Times New Roman" w:hAnsi="Times New Roman" w:cs="Times New Roman"/>
              </w:rPr>
              <w:t xml:space="preserve">/Jackson Jennings Community Corrections; </w:t>
            </w:r>
          </w:p>
          <w:p w14:paraId="26189560" w14:textId="77777777" w:rsidR="00D4411A" w:rsidRDefault="00D4411A" w:rsidP="00C51A58">
            <w:pPr>
              <w:rPr>
                <w:rFonts w:ascii="Times New Roman" w:hAnsi="Times New Roman" w:cs="Times New Roman"/>
              </w:rPr>
            </w:pPr>
            <w:r w:rsidRPr="00D4411A">
              <w:rPr>
                <w:rFonts w:ascii="Times New Roman" w:hAnsi="Times New Roman" w:cs="Times New Roman"/>
              </w:rPr>
              <w:t xml:space="preserve">Dustin Vice/ LCC Board Member/Anchor House; </w:t>
            </w:r>
          </w:p>
          <w:p w14:paraId="3DCBA543" w14:textId="77777777" w:rsidR="003E0158" w:rsidRDefault="003E0158" w:rsidP="00C51A58">
            <w:pPr>
              <w:rPr>
                <w:rFonts w:ascii="Times New Roman" w:hAnsi="Times New Roman" w:cs="Times New Roman"/>
              </w:rPr>
            </w:pPr>
            <w:r w:rsidRPr="003E0158">
              <w:rPr>
                <w:rFonts w:ascii="Times New Roman" w:hAnsi="Times New Roman" w:cs="Times New Roman"/>
              </w:rPr>
              <w:t xml:space="preserve">Lindsay Sarver/Schneck Healthy Jackson County; </w:t>
            </w:r>
          </w:p>
          <w:p w14:paraId="4EF26E67" w14:textId="77777777" w:rsidR="003E0158" w:rsidRDefault="003E0158" w:rsidP="00C51A58">
            <w:pPr>
              <w:rPr>
                <w:rFonts w:ascii="Times New Roman" w:hAnsi="Times New Roman" w:cs="Times New Roman"/>
              </w:rPr>
            </w:pPr>
            <w:r w:rsidRPr="003E0158">
              <w:rPr>
                <w:rFonts w:ascii="Times New Roman" w:hAnsi="Times New Roman" w:cs="Times New Roman"/>
              </w:rPr>
              <w:t xml:space="preserve">Doug McClure/Brownstown Central Community School Corp.; </w:t>
            </w:r>
          </w:p>
          <w:p w14:paraId="338BC599" w14:textId="488FC7D7" w:rsidR="001B2F20" w:rsidRDefault="003E0158" w:rsidP="00C51A58">
            <w:pPr>
              <w:rPr>
                <w:rFonts w:ascii="Times New Roman" w:hAnsi="Times New Roman" w:cs="Times New Roman"/>
              </w:rPr>
            </w:pPr>
            <w:r w:rsidRPr="003E0158">
              <w:rPr>
                <w:rFonts w:ascii="Times New Roman" w:hAnsi="Times New Roman" w:cs="Times New Roman"/>
              </w:rPr>
              <w:t>Alma Hobson/Firefly Children and Family Alliance;</w:t>
            </w:r>
          </w:p>
          <w:p w14:paraId="316034D5" w14:textId="008F4670" w:rsidR="005A1733" w:rsidRDefault="005A1733" w:rsidP="00C51A58">
            <w:pPr>
              <w:rPr>
                <w:rFonts w:ascii="Times New Roman" w:hAnsi="Times New Roman" w:cs="Times New Roman"/>
              </w:rPr>
            </w:pPr>
            <w:r w:rsidRPr="005A1733">
              <w:rPr>
                <w:rFonts w:ascii="Times New Roman" w:hAnsi="Times New Roman" w:cs="Times New Roman"/>
              </w:rPr>
              <w:t>Darlene Kilburn, NP/Schneck Pain Center;</w:t>
            </w:r>
          </w:p>
          <w:p w14:paraId="03FD03D3" w14:textId="70D9B617" w:rsidR="00C51A58" w:rsidRPr="00C51A58" w:rsidRDefault="00C51A58" w:rsidP="00C51A58">
            <w:pPr>
              <w:rPr>
                <w:rFonts w:ascii="Times New Roman" w:hAnsi="Times New Roman" w:cs="Times New Roman"/>
              </w:rPr>
            </w:pPr>
            <w:r w:rsidRPr="00C51A58">
              <w:rPr>
                <w:rFonts w:ascii="Times New Roman" w:hAnsi="Times New Roman" w:cs="Times New Roman"/>
              </w:rPr>
              <w:t>Myra Mellencamp/Jamestown Apts.;</w:t>
            </w:r>
          </w:p>
          <w:p w14:paraId="64B4ED8E" w14:textId="77777777" w:rsidR="00C51A58" w:rsidRDefault="00C51A58" w:rsidP="00C51A58">
            <w:pPr>
              <w:rPr>
                <w:rFonts w:ascii="Times New Roman" w:hAnsi="Times New Roman" w:cs="Times New Roman"/>
              </w:rPr>
            </w:pPr>
            <w:r w:rsidRPr="00C51A58">
              <w:rPr>
                <w:rFonts w:ascii="Times New Roman" w:hAnsi="Times New Roman" w:cs="Times New Roman"/>
              </w:rPr>
              <w:t>Greg Prange/Seymour High School;</w:t>
            </w:r>
          </w:p>
          <w:p w14:paraId="43DC4D05" w14:textId="67DA56E1" w:rsidR="00C51A58" w:rsidRDefault="003E0158" w:rsidP="00C51A58">
            <w:pPr>
              <w:rPr>
                <w:rFonts w:ascii="Times New Roman" w:hAnsi="Times New Roman" w:cs="Times New Roman"/>
              </w:rPr>
            </w:pPr>
            <w:r>
              <w:rPr>
                <w:rFonts w:ascii="Times New Roman" w:hAnsi="Times New Roman" w:cs="Times New Roman"/>
              </w:rPr>
              <w:t>CJ Foster</w:t>
            </w:r>
            <w:r w:rsidR="00A7491E">
              <w:rPr>
                <w:rFonts w:ascii="Times New Roman" w:hAnsi="Times New Roman" w:cs="Times New Roman"/>
              </w:rPr>
              <w:t>/</w:t>
            </w:r>
            <w:r w:rsidR="00C51A58">
              <w:rPr>
                <w:rFonts w:ascii="Times New Roman" w:hAnsi="Times New Roman" w:cs="Times New Roman"/>
              </w:rPr>
              <w:t>Seymour Police Department</w:t>
            </w:r>
            <w:r w:rsidR="00AE580A">
              <w:rPr>
                <w:rFonts w:ascii="Times New Roman" w:hAnsi="Times New Roman" w:cs="Times New Roman"/>
              </w:rPr>
              <w:t>;</w:t>
            </w:r>
          </w:p>
          <w:p w14:paraId="3C7EDF48" w14:textId="19DE0EE0" w:rsidR="00ED2A6A" w:rsidRDefault="00ED2A6A" w:rsidP="00C51A58">
            <w:pPr>
              <w:rPr>
                <w:rFonts w:ascii="Times New Roman" w:hAnsi="Times New Roman" w:cs="Times New Roman"/>
              </w:rPr>
            </w:pPr>
            <w:r w:rsidRPr="00ED2A6A">
              <w:rPr>
                <w:rFonts w:ascii="Times New Roman" w:hAnsi="Times New Roman" w:cs="Times New Roman"/>
              </w:rPr>
              <w:t>AmyMarie Travis/Superior Court II Judge</w:t>
            </w:r>
            <w:r w:rsidR="00FA570F">
              <w:rPr>
                <w:rFonts w:ascii="Times New Roman" w:hAnsi="Times New Roman" w:cs="Times New Roman"/>
              </w:rPr>
              <w:t>;</w:t>
            </w:r>
          </w:p>
          <w:p w14:paraId="51D4F6AC" w14:textId="1610B435" w:rsidR="00FA570F" w:rsidRDefault="00FA570F" w:rsidP="00C51A58">
            <w:pPr>
              <w:rPr>
                <w:rFonts w:ascii="Times New Roman" w:hAnsi="Times New Roman" w:cs="Times New Roman"/>
              </w:rPr>
            </w:pPr>
            <w:r>
              <w:rPr>
                <w:rFonts w:ascii="Times New Roman" w:hAnsi="Times New Roman" w:cs="Times New Roman"/>
              </w:rPr>
              <w:t>Sara Bowling/Schneck Medical Center &amp; The Alley;</w:t>
            </w:r>
          </w:p>
          <w:p w14:paraId="3011AEA9" w14:textId="3E27E0E1" w:rsidR="00ED2A6A" w:rsidRDefault="00ED2A6A" w:rsidP="00C51A58">
            <w:pPr>
              <w:rPr>
                <w:rFonts w:ascii="Times New Roman" w:hAnsi="Times New Roman" w:cs="Times New Roman"/>
              </w:rPr>
            </w:pPr>
            <w:r w:rsidRPr="00ED2A6A">
              <w:rPr>
                <w:rFonts w:ascii="Times New Roman" w:hAnsi="Times New Roman" w:cs="Times New Roman"/>
              </w:rPr>
              <w:t>Beth White/Jackson County resident;</w:t>
            </w:r>
          </w:p>
          <w:p w14:paraId="03F98507" w14:textId="43EE5375" w:rsidR="00C51A58" w:rsidRDefault="00C51A58" w:rsidP="00C51A58">
            <w:pPr>
              <w:rPr>
                <w:rFonts w:ascii="Times New Roman" w:hAnsi="Times New Roman" w:cs="Times New Roman"/>
              </w:rPr>
            </w:pPr>
            <w:r w:rsidRPr="00C51A58">
              <w:rPr>
                <w:rFonts w:ascii="Times New Roman" w:hAnsi="Times New Roman" w:cs="Times New Roman"/>
              </w:rPr>
              <w:t>Tyler Henkle/</w:t>
            </w:r>
            <w:r w:rsidR="001B65B6">
              <w:rPr>
                <w:rFonts w:ascii="Times New Roman" w:hAnsi="Times New Roman" w:cs="Times New Roman"/>
              </w:rPr>
              <w:t>Concerned citizen;</w:t>
            </w:r>
          </w:p>
          <w:p w14:paraId="45E9DC16" w14:textId="479D9238" w:rsidR="003E0158" w:rsidRDefault="003E0158" w:rsidP="00C51A58">
            <w:pPr>
              <w:rPr>
                <w:rFonts w:ascii="Times New Roman" w:hAnsi="Times New Roman" w:cs="Times New Roman"/>
              </w:rPr>
            </w:pPr>
            <w:r>
              <w:rPr>
                <w:rFonts w:ascii="Times New Roman" w:hAnsi="Times New Roman" w:cs="Times New Roman"/>
              </w:rPr>
              <w:t>Mike Martin/Porches of Hope;</w:t>
            </w:r>
          </w:p>
          <w:p w14:paraId="30A80907" w14:textId="7E999D74" w:rsidR="001B65B6" w:rsidRDefault="001B65B6" w:rsidP="00C51A58">
            <w:pPr>
              <w:rPr>
                <w:rFonts w:ascii="Times New Roman" w:hAnsi="Times New Roman" w:cs="Times New Roman"/>
              </w:rPr>
            </w:pPr>
            <w:r w:rsidRPr="001B65B6">
              <w:rPr>
                <w:rFonts w:ascii="Times New Roman" w:hAnsi="Times New Roman" w:cs="Times New Roman"/>
              </w:rPr>
              <w:t>Lin Montgomery/JC Health Dept./Assistant Coalition Director;</w:t>
            </w:r>
          </w:p>
          <w:p w14:paraId="481807C6" w14:textId="16710149" w:rsidR="00C51A58" w:rsidRPr="0062233E" w:rsidRDefault="00C51A58" w:rsidP="00C51A58">
            <w:pPr>
              <w:rPr>
                <w:rFonts w:ascii="Times New Roman" w:hAnsi="Times New Roman" w:cs="Times New Roman"/>
              </w:rPr>
            </w:pPr>
            <w:r w:rsidRPr="00C51A58">
              <w:rPr>
                <w:rFonts w:ascii="Times New Roman" w:hAnsi="Times New Roman" w:cs="Times New Roman"/>
              </w:rPr>
              <w:t>Brenda Turner/Schneck Primary Care &amp; LCC Coalition Director.</w:t>
            </w:r>
          </w:p>
          <w:p w14:paraId="0BA54EE3" w14:textId="77777777" w:rsidR="006C1CB9" w:rsidRDefault="006C1CB9" w:rsidP="00EE4518">
            <w:pPr>
              <w:rPr>
                <w:rFonts w:ascii="Times New Roman" w:hAnsi="Times New Roman" w:cs="Times New Roman"/>
              </w:rPr>
            </w:pPr>
          </w:p>
          <w:p w14:paraId="522F38E8" w14:textId="1387D6CC" w:rsidR="007004B1" w:rsidRPr="0062233E" w:rsidRDefault="00AE580A" w:rsidP="00C21EA8">
            <w:pPr>
              <w:rPr>
                <w:rFonts w:ascii="Times New Roman" w:hAnsi="Times New Roman" w:cs="Times New Roman"/>
              </w:rPr>
            </w:pPr>
            <w:r w:rsidRPr="00E12ED6">
              <w:rPr>
                <w:rFonts w:ascii="Times New Roman" w:hAnsi="Times New Roman" w:cs="Times New Roman"/>
                <w:u w:val="single"/>
              </w:rPr>
              <w:t>Absent:</w:t>
            </w:r>
            <w:r w:rsidR="00376388">
              <w:rPr>
                <w:rFonts w:ascii="Times New Roman" w:hAnsi="Times New Roman" w:cs="Times New Roman"/>
              </w:rPr>
              <w:t xml:space="preserve">  </w:t>
            </w:r>
            <w:r w:rsidR="005A1733" w:rsidRPr="005A1733">
              <w:rPr>
                <w:rFonts w:ascii="Times New Roman" w:hAnsi="Times New Roman" w:cs="Times New Roman"/>
              </w:rPr>
              <w:t>Zach Elliott/LCC Board Member;</w:t>
            </w:r>
            <w:r w:rsidR="00875B60">
              <w:rPr>
                <w:rFonts w:ascii="Times New Roman" w:hAnsi="Times New Roman" w:cs="Times New Roman"/>
              </w:rPr>
              <w:t xml:space="preserve"> </w:t>
            </w:r>
            <w:r w:rsidR="003E0158" w:rsidRPr="003E0158">
              <w:rPr>
                <w:rFonts w:ascii="Times New Roman" w:hAnsi="Times New Roman" w:cs="Times New Roman"/>
              </w:rPr>
              <w:t>Teresea Higham/ LCC Board Member/New Beginnings Recovery Ctr./Recovery First; Corp.;</w:t>
            </w:r>
            <w:r w:rsidR="003E0158">
              <w:rPr>
                <w:rFonts w:ascii="Times New Roman" w:hAnsi="Times New Roman" w:cs="Times New Roman"/>
              </w:rPr>
              <w:t xml:space="preserve"> </w:t>
            </w:r>
            <w:r w:rsidR="00F5530F" w:rsidRPr="00F5530F">
              <w:rPr>
                <w:rFonts w:ascii="Times New Roman" w:hAnsi="Times New Roman" w:cs="Times New Roman"/>
              </w:rPr>
              <w:t>Carla Wright/Schneck Medical Center;</w:t>
            </w:r>
            <w:r w:rsidR="00F5530F">
              <w:rPr>
                <w:rFonts w:ascii="Times New Roman" w:hAnsi="Times New Roman" w:cs="Times New Roman"/>
              </w:rPr>
              <w:t xml:space="preserve"> </w:t>
            </w:r>
            <w:r w:rsidR="00ED2A6A" w:rsidRPr="00ED2A6A">
              <w:rPr>
                <w:rFonts w:ascii="Times New Roman" w:hAnsi="Times New Roman" w:cs="Times New Roman"/>
              </w:rPr>
              <w:t>Tara Hetterich /JC Alcohol &amp; Drug Court Services</w:t>
            </w:r>
            <w:r w:rsidR="003E0158">
              <w:rPr>
                <w:rFonts w:ascii="Times New Roman" w:hAnsi="Times New Roman" w:cs="Times New Roman"/>
              </w:rPr>
              <w:t xml:space="preserve">; </w:t>
            </w:r>
            <w:r w:rsidR="00D4411A" w:rsidRPr="00D4411A">
              <w:rPr>
                <w:rFonts w:ascii="Times New Roman" w:hAnsi="Times New Roman" w:cs="Times New Roman"/>
              </w:rPr>
              <w:t>Carrie Tormoehlen/Jackson County Probation;</w:t>
            </w:r>
            <w:r w:rsidR="00FA570F">
              <w:rPr>
                <w:rFonts w:ascii="Times New Roman" w:hAnsi="Times New Roman" w:cs="Times New Roman"/>
              </w:rPr>
              <w:t xml:space="preserve"> </w:t>
            </w:r>
            <w:r w:rsidR="00F5530F" w:rsidRPr="00F5530F">
              <w:rPr>
                <w:rFonts w:ascii="Times New Roman" w:hAnsi="Times New Roman" w:cs="Times New Roman"/>
              </w:rPr>
              <w:t>Darren Cain/Girls Inc.;</w:t>
            </w:r>
            <w:r w:rsidR="00F5530F">
              <w:rPr>
                <w:rFonts w:ascii="Times New Roman" w:hAnsi="Times New Roman" w:cs="Times New Roman"/>
              </w:rPr>
              <w:t xml:space="preserve"> </w:t>
            </w:r>
            <w:r w:rsidR="00376388" w:rsidRPr="00376388">
              <w:rPr>
                <w:rFonts w:ascii="Times New Roman" w:hAnsi="Times New Roman" w:cs="Times New Roman"/>
              </w:rPr>
              <w:t>Jacob Pickerill/Hickory Treatment Center;</w:t>
            </w:r>
            <w:r w:rsidR="008F3689">
              <w:rPr>
                <w:rFonts w:ascii="Times New Roman" w:hAnsi="Times New Roman" w:cs="Times New Roman"/>
              </w:rPr>
              <w:t xml:space="preserve"> </w:t>
            </w:r>
            <w:r w:rsidR="00C51A58" w:rsidRPr="00C51A58">
              <w:rPr>
                <w:rFonts w:ascii="Times New Roman" w:hAnsi="Times New Roman" w:cs="Times New Roman"/>
              </w:rPr>
              <w:t>Dawn Goodman-Martin/Jackson Jennings Community Corrections; Brittany Drawbaugh/Centerstone; Ashley Cacares/United Way/Covering Kids &amp; Families in Indiana; Linda Hershman/Children’s Bureau; John Cord/St Ambrose Church; Angel Armstrong/United Methodist Church; Karen Layman/Schneck Medical Center; Kayla Cirillo</w:t>
            </w:r>
            <w:r w:rsidR="001B65B6">
              <w:rPr>
                <w:rFonts w:ascii="Times New Roman" w:hAnsi="Times New Roman" w:cs="Times New Roman"/>
              </w:rPr>
              <w:t xml:space="preserve"> &amp; JoAnne Delisle</w:t>
            </w:r>
            <w:r w:rsidR="00C51A58" w:rsidRPr="00C51A58">
              <w:rPr>
                <w:rFonts w:ascii="Times New Roman" w:hAnsi="Times New Roman" w:cs="Times New Roman"/>
              </w:rPr>
              <w:t xml:space="preserve">/Groups Recover Together of Seymour; Leah Bernauer, Supervisor/Jackson Co. Child Services; Beth Petty &amp; Karen Cole/Centerstone Healthy Start;  Debra Pettay /Schneck Medical Center Lab; Jeremy Helmsing/Seymour Police Dept.; </w:t>
            </w:r>
            <w:r w:rsidR="00F5530F" w:rsidRPr="00F5530F">
              <w:rPr>
                <w:rFonts w:ascii="Times New Roman" w:hAnsi="Times New Roman" w:cs="Times New Roman"/>
              </w:rPr>
              <w:t>Dustin Steward/Sheriff’s Dept.;</w:t>
            </w:r>
            <w:r w:rsidR="00F5530F">
              <w:rPr>
                <w:rFonts w:ascii="Times New Roman" w:hAnsi="Times New Roman" w:cs="Times New Roman"/>
              </w:rPr>
              <w:t xml:space="preserve"> </w:t>
            </w:r>
            <w:r w:rsidR="00C51A58" w:rsidRPr="00C51A58">
              <w:rPr>
                <w:rFonts w:ascii="Times New Roman" w:hAnsi="Times New Roman" w:cs="Times New Roman"/>
              </w:rPr>
              <w:t>Keith Williams, SRO/JC Sheriff’s Dept.; Mike Higham/Recovery First Corp.; Tara Hatfield/Qsource.</w:t>
            </w: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EE4518">
        <w:tc>
          <w:tcPr>
            <w:tcW w:w="9350" w:type="dxa"/>
            <w:shd w:val="clear" w:color="auto" w:fill="002060"/>
          </w:tcPr>
          <w:p w14:paraId="14705950" w14:textId="77777777" w:rsidR="00F05FC2" w:rsidRPr="0062233E" w:rsidRDefault="00F05FC2" w:rsidP="00EE4518">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5E890B75" w14:textId="77777777" w:rsidTr="00EE4518">
        <w:tc>
          <w:tcPr>
            <w:tcW w:w="9350" w:type="dxa"/>
          </w:tcPr>
          <w:p w14:paraId="2F177F28" w14:textId="3E7AE268" w:rsidR="00F5530F" w:rsidRDefault="00F5530F" w:rsidP="00D4411A">
            <w:pPr>
              <w:rPr>
                <w:rFonts w:ascii="Times New Roman" w:hAnsi="Times New Roman" w:cs="Times New Roman"/>
              </w:rPr>
            </w:pPr>
            <w:r w:rsidRPr="00F5530F">
              <w:rPr>
                <w:rFonts w:ascii="Times New Roman" w:hAnsi="Times New Roman" w:cs="Times New Roman"/>
              </w:rPr>
              <w:t xml:space="preserve">Meeting was called to order by Charlotte Moss, President, at 1603. Introductions were made. It was </w:t>
            </w:r>
            <w:r>
              <w:rPr>
                <w:rFonts w:ascii="Times New Roman" w:hAnsi="Times New Roman" w:cs="Times New Roman"/>
              </w:rPr>
              <w:t>announced</w:t>
            </w:r>
            <w:r w:rsidRPr="00F5530F">
              <w:rPr>
                <w:rFonts w:ascii="Times New Roman" w:hAnsi="Times New Roman" w:cs="Times New Roman"/>
              </w:rPr>
              <w:t xml:space="preserve"> that Wendy Cash stepped down as President</w:t>
            </w:r>
            <w:r>
              <w:rPr>
                <w:rFonts w:ascii="Times New Roman" w:hAnsi="Times New Roman" w:cs="Times New Roman"/>
              </w:rPr>
              <w:t xml:space="preserve">/board member/and active member of the LCC due to family needs. </w:t>
            </w:r>
            <w:r w:rsidRPr="00F5530F">
              <w:rPr>
                <w:rFonts w:ascii="Times New Roman" w:hAnsi="Times New Roman" w:cs="Times New Roman"/>
              </w:rPr>
              <w:t xml:space="preserve"> Charlotte Moss, who was Vice President, </w:t>
            </w:r>
            <w:r>
              <w:rPr>
                <w:rFonts w:ascii="Times New Roman" w:hAnsi="Times New Roman" w:cs="Times New Roman"/>
              </w:rPr>
              <w:t>was promoted to</w:t>
            </w:r>
            <w:r w:rsidRPr="00F5530F">
              <w:rPr>
                <w:rFonts w:ascii="Times New Roman" w:hAnsi="Times New Roman" w:cs="Times New Roman"/>
              </w:rPr>
              <w:t xml:space="preserve"> President</w:t>
            </w:r>
            <w:r>
              <w:rPr>
                <w:rFonts w:ascii="Times New Roman" w:hAnsi="Times New Roman" w:cs="Times New Roman"/>
              </w:rPr>
              <w:t xml:space="preserve"> by the board </w:t>
            </w:r>
            <w:r>
              <w:rPr>
                <w:rFonts w:ascii="Times New Roman" w:hAnsi="Times New Roman" w:cs="Times New Roman"/>
              </w:rPr>
              <w:lastRenderedPageBreak/>
              <w:t>members at the July 11</w:t>
            </w:r>
            <w:r w:rsidRPr="00F5530F">
              <w:rPr>
                <w:rFonts w:ascii="Times New Roman" w:hAnsi="Times New Roman" w:cs="Times New Roman"/>
                <w:vertAlign w:val="superscript"/>
              </w:rPr>
              <w:t>th</w:t>
            </w:r>
            <w:r>
              <w:rPr>
                <w:rFonts w:ascii="Times New Roman" w:hAnsi="Times New Roman" w:cs="Times New Roman"/>
              </w:rPr>
              <w:t xml:space="preserve"> board meeting</w:t>
            </w:r>
            <w:r w:rsidRPr="00F5530F">
              <w:rPr>
                <w:rFonts w:ascii="Times New Roman" w:hAnsi="Times New Roman" w:cs="Times New Roman"/>
              </w:rPr>
              <w:t>. Darlene Kilburn made a motion to accept</w:t>
            </w:r>
            <w:r>
              <w:rPr>
                <w:rFonts w:ascii="Times New Roman" w:hAnsi="Times New Roman" w:cs="Times New Roman"/>
              </w:rPr>
              <w:t xml:space="preserve"> July</w:t>
            </w:r>
            <w:r w:rsidRPr="00F5530F">
              <w:rPr>
                <w:rFonts w:ascii="Times New Roman" w:hAnsi="Times New Roman" w:cs="Times New Roman"/>
              </w:rPr>
              <w:t xml:space="preserve"> minutes</w:t>
            </w:r>
            <w:r>
              <w:rPr>
                <w:rFonts w:ascii="Times New Roman" w:hAnsi="Times New Roman" w:cs="Times New Roman"/>
              </w:rPr>
              <w:t xml:space="preserve"> as written.</w:t>
            </w:r>
            <w:r w:rsidRPr="00F5530F">
              <w:rPr>
                <w:rFonts w:ascii="Times New Roman" w:hAnsi="Times New Roman" w:cs="Times New Roman"/>
              </w:rPr>
              <w:t xml:space="preserve"> Myra Mellencamp seconded</w:t>
            </w:r>
            <w:r>
              <w:rPr>
                <w:rFonts w:ascii="Times New Roman" w:hAnsi="Times New Roman" w:cs="Times New Roman"/>
              </w:rPr>
              <w:t>, and the motion carried</w:t>
            </w:r>
            <w:r w:rsidRPr="00F5530F">
              <w:rPr>
                <w:rFonts w:ascii="Times New Roman" w:hAnsi="Times New Roman" w:cs="Times New Roman"/>
              </w:rPr>
              <w:t>.</w:t>
            </w:r>
          </w:p>
          <w:p w14:paraId="4E4233D1" w14:textId="77777777" w:rsidR="00F5530F" w:rsidRDefault="00F5530F" w:rsidP="00D4411A">
            <w:pPr>
              <w:rPr>
                <w:rFonts w:ascii="Times New Roman" w:hAnsi="Times New Roman" w:cs="Times New Roman"/>
              </w:rPr>
            </w:pPr>
          </w:p>
          <w:p w14:paraId="5C0609F3" w14:textId="77777777" w:rsidR="007C27D4" w:rsidRPr="007C27D4" w:rsidRDefault="007C27D4" w:rsidP="007C27D4">
            <w:pPr>
              <w:rPr>
                <w:rFonts w:ascii="Times New Roman" w:hAnsi="Times New Roman" w:cs="Times New Roman"/>
                <w:b/>
                <w:bCs/>
              </w:rPr>
            </w:pPr>
            <w:r w:rsidRPr="007C27D4">
              <w:rPr>
                <w:rFonts w:ascii="Times New Roman" w:hAnsi="Times New Roman" w:cs="Times New Roman"/>
                <w:b/>
                <w:bCs/>
              </w:rPr>
              <w:t>Financial Report</w:t>
            </w:r>
          </w:p>
          <w:p w14:paraId="6EB89F71" w14:textId="0DAAD9A5" w:rsidR="007C27D4" w:rsidRPr="007C27D4" w:rsidRDefault="007C27D4" w:rsidP="007C27D4">
            <w:pPr>
              <w:rPr>
                <w:rFonts w:ascii="Times New Roman" w:hAnsi="Times New Roman" w:cs="Times New Roman"/>
              </w:rPr>
            </w:pPr>
            <w:r>
              <w:rPr>
                <w:rFonts w:ascii="Times New Roman" w:hAnsi="Times New Roman" w:cs="Times New Roman"/>
              </w:rPr>
              <w:t>Becky Bujwid reported a s</w:t>
            </w:r>
            <w:r w:rsidRPr="007C27D4">
              <w:rPr>
                <w:rFonts w:ascii="Times New Roman" w:hAnsi="Times New Roman" w:cs="Times New Roman"/>
              </w:rPr>
              <w:t>tart</w:t>
            </w:r>
            <w:r>
              <w:rPr>
                <w:rFonts w:ascii="Times New Roman" w:hAnsi="Times New Roman" w:cs="Times New Roman"/>
              </w:rPr>
              <w:t>ing</w:t>
            </w:r>
            <w:r w:rsidRPr="007C27D4">
              <w:rPr>
                <w:rFonts w:ascii="Times New Roman" w:hAnsi="Times New Roman" w:cs="Times New Roman"/>
              </w:rPr>
              <w:t xml:space="preserve"> balance of $4</w:t>
            </w:r>
            <w:r>
              <w:rPr>
                <w:rFonts w:ascii="Times New Roman" w:hAnsi="Times New Roman" w:cs="Times New Roman"/>
              </w:rPr>
              <w:t>,</w:t>
            </w:r>
            <w:r w:rsidRPr="007C27D4">
              <w:rPr>
                <w:rFonts w:ascii="Times New Roman" w:hAnsi="Times New Roman" w:cs="Times New Roman"/>
              </w:rPr>
              <w:t xml:space="preserve">201.96 on July 11th, 2023. </w:t>
            </w:r>
            <w:r>
              <w:rPr>
                <w:rFonts w:ascii="Times New Roman" w:hAnsi="Times New Roman" w:cs="Times New Roman"/>
              </w:rPr>
              <w:t>She w</w:t>
            </w:r>
            <w:r w:rsidRPr="007C27D4">
              <w:rPr>
                <w:rFonts w:ascii="Times New Roman" w:hAnsi="Times New Roman" w:cs="Times New Roman"/>
              </w:rPr>
              <w:t>rote a check to Brenda for Simple Nerds (website) for $385.45. That left a balance of $3</w:t>
            </w:r>
            <w:r>
              <w:rPr>
                <w:rFonts w:ascii="Times New Roman" w:hAnsi="Times New Roman" w:cs="Times New Roman"/>
              </w:rPr>
              <w:t>,</w:t>
            </w:r>
            <w:r w:rsidRPr="007C27D4">
              <w:rPr>
                <w:rFonts w:ascii="Times New Roman" w:hAnsi="Times New Roman" w:cs="Times New Roman"/>
              </w:rPr>
              <w:t>816.51. Paid stipends today</w:t>
            </w:r>
            <w:r>
              <w:rPr>
                <w:rFonts w:ascii="Times New Roman" w:hAnsi="Times New Roman" w:cs="Times New Roman"/>
              </w:rPr>
              <w:t>:</w:t>
            </w:r>
            <w:r w:rsidRPr="007C27D4">
              <w:rPr>
                <w:rFonts w:ascii="Times New Roman" w:hAnsi="Times New Roman" w:cs="Times New Roman"/>
              </w:rPr>
              <w:t xml:space="preserve"> $400 to Lin and $850 to Brenda, which will leave a balance of $2</w:t>
            </w:r>
            <w:r>
              <w:rPr>
                <w:rFonts w:ascii="Times New Roman" w:hAnsi="Times New Roman" w:cs="Times New Roman"/>
              </w:rPr>
              <w:t>,</w:t>
            </w:r>
            <w:r w:rsidRPr="007C27D4">
              <w:rPr>
                <w:rFonts w:ascii="Times New Roman" w:hAnsi="Times New Roman" w:cs="Times New Roman"/>
              </w:rPr>
              <w:t>566.51.</w:t>
            </w:r>
          </w:p>
          <w:p w14:paraId="3BC9AF08" w14:textId="77777777" w:rsidR="007C27D4" w:rsidRPr="007C27D4" w:rsidRDefault="007C27D4" w:rsidP="007C27D4">
            <w:pPr>
              <w:rPr>
                <w:rFonts w:ascii="Times New Roman" w:hAnsi="Times New Roman" w:cs="Times New Roman"/>
              </w:rPr>
            </w:pPr>
          </w:p>
          <w:p w14:paraId="434C9ED9" w14:textId="77777777" w:rsidR="007C27D4" w:rsidRPr="007C27D4" w:rsidRDefault="007C27D4" w:rsidP="007C27D4">
            <w:pPr>
              <w:rPr>
                <w:rFonts w:ascii="Times New Roman" w:hAnsi="Times New Roman" w:cs="Times New Roman"/>
                <w:b/>
                <w:bCs/>
              </w:rPr>
            </w:pPr>
            <w:r w:rsidRPr="007C27D4">
              <w:rPr>
                <w:rFonts w:ascii="Times New Roman" w:hAnsi="Times New Roman" w:cs="Times New Roman"/>
                <w:b/>
                <w:bCs/>
              </w:rPr>
              <w:t>Director Report</w:t>
            </w:r>
          </w:p>
          <w:p w14:paraId="65FF88F8" w14:textId="2A9C1EC4" w:rsidR="00F5530F" w:rsidRDefault="007C27D4" w:rsidP="007C27D4">
            <w:pPr>
              <w:rPr>
                <w:rFonts w:ascii="Times New Roman" w:hAnsi="Times New Roman" w:cs="Times New Roman"/>
              </w:rPr>
            </w:pPr>
            <w:r>
              <w:rPr>
                <w:rFonts w:ascii="Times New Roman" w:hAnsi="Times New Roman" w:cs="Times New Roman"/>
              </w:rPr>
              <w:t>The LCC</w:t>
            </w:r>
            <w:r w:rsidRPr="007C27D4">
              <w:rPr>
                <w:rFonts w:ascii="Times New Roman" w:hAnsi="Times New Roman" w:cs="Times New Roman"/>
              </w:rPr>
              <w:t xml:space="preserve"> Quarterly Report was submitted to ICJI</w:t>
            </w:r>
            <w:r>
              <w:rPr>
                <w:rFonts w:ascii="Times New Roman" w:hAnsi="Times New Roman" w:cs="Times New Roman"/>
              </w:rPr>
              <w:t xml:space="preserve"> and</w:t>
            </w:r>
            <w:r w:rsidRPr="007C27D4">
              <w:rPr>
                <w:rFonts w:ascii="Times New Roman" w:hAnsi="Times New Roman" w:cs="Times New Roman"/>
              </w:rPr>
              <w:t xml:space="preserve"> approved on 7/20</w:t>
            </w:r>
            <w:r>
              <w:rPr>
                <w:rFonts w:ascii="Times New Roman" w:hAnsi="Times New Roman" w:cs="Times New Roman"/>
              </w:rPr>
              <w:t>/23</w:t>
            </w:r>
            <w:r w:rsidRPr="007C27D4">
              <w:rPr>
                <w:rFonts w:ascii="Times New Roman" w:hAnsi="Times New Roman" w:cs="Times New Roman"/>
              </w:rPr>
              <w:t xml:space="preserve">. Brenda paid Simple Nerds the initial cost to get started. She also </w:t>
            </w:r>
            <w:r>
              <w:rPr>
                <w:rFonts w:ascii="Times New Roman" w:hAnsi="Times New Roman" w:cs="Times New Roman"/>
              </w:rPr>
              <w:t>edited July</w:t>
            </w:r>
            <w:r w:rsidRPr="007C27D4">
              <w:rPr>
                <w:rFonts w:ascii="Times New Roman" w:hAnsi="Times New Roman" w:cs="Times New Roman"/>
              </w:rPr>
              <w:t xml:space="preserve"> Minutes</w:t>
            </w:r>
            <w:r>
              <w:rPr>
                <w:rFonts w:ascii="Times New Roman" w:hAnsi="Times New Roman" w:cs="Times New Roman"/>
              </w:rPr>
              <w:t>, prepared August Agenda, closed 2022 grant files, contacted Zach Elliott to confirm his continued interest in being on the board following his change in employment, and sent updated documents to Simple Nerds to replace outdated documents on the website.</w:t>
            </w:r>
            <w:r w:rsidR="005D555D">
              <w:rPr>
                <w:rFonts w:ascii="Times New Roman" w:hAnsi="Times New Roman" w:cs="Times New Roman"/>
              </w:rPr>
              <w:t xml:space="preserve">  Ernie Davidson sent a DVD from our original website, but </w:t>
            </w:r>
            <w:r w:rsidR="00927338">
              <w:rPr>
                <w:rFonts w:ascii="Times New Roman" w:hAnsi="Times New Roman" w:cs="Times New Roman"/>
              </w:rPr>
              <w:t>the contents are unknown.</w:t>
            </w:r>
          </w:p>
          <w:p w14:paraId="17C1B780" w14:textId="77777777" w:rsidR="007C27D4" w:rsidRDefault="007C27D4" w:rsidP="00D4411A">
            <w:pPr>
              <w:rPr>
                <w:rFonts w:ascii="Times New Roman" w:hAnsi="Times New Roman" w:cs="Times New Roman"/>
                <w:b/>
                <w:bCs/>
              </w:rPr>
            </w:pPr>
          </w:p>
          <w:p w14:paraId="50E73B59" w14:textId="3B3FC051" w:rsidR="00D4411A" w:rsidRPr="00D4411A" w:rsidRDefault="00D4411A" w:rsidP="00D4411A">
            <w:pPr>
              <w:rPr>
                <w:rFonts w:ascii="Times New Roman" w:hAnsi="Times New Roman" w:cs="Times New Roman"/>
                <w:b/>
                <w:bCs/>
              </w:rPr>
            </w:pPr>
            <w:r w:rsidRPr="00D4411A">
              <w:rPr>
                <w:rFonts w:ascii="Times New Roman" w:hAnsi="Times New Roman" w:cs="Times New Roman"/>
                <w:b/>
                <w:bCs/>
              </w:rPr>
              <w:t>Coalition Assistant Report</w:t>
            </w:r>
          </w:p>
          <w:p w14:paraId="2DAC0038" w14:textId="248BBDA0" w:rsidR="00147D53" w:rsidRDefault="00147D53" w:rsidP="00D4411A">
            <w:pPr>
              <w:rPr>
                <w:rFonts w:ascii="Times New Roman" w:hAnsi="Times New Roman" w:cs="Times New Roman"/>
              </w:rPr>
            </w:pPr>
            <w:r w:rsidRPr="00147D53">
              <w:rPr>
                <w:rFonts w:ascii="Times New Roman" w:hAnsi="Times New Roman" w:cs="Times New Roman"/>
              </w:rPr>
              <w:t xml:space="preserve">The commissioners approved </w:t>
            </w:r>
            <w:r>
              <w:rPr>
                <w:rFonts w:ascii="Times New Roman" w:hAnsi="Times New Roman" w:cs="Times New Roman"/>
              </w:rPr>
              <w:t xml:space="preserve">the corrected </w:t>
            </w:r>
            <w:r w:rsidRPr="00147D53">
              <w:rPr>
                <w:rFonts w:ascii="Times New Roman" w:hAnsi="Times New Roman" w:cs="Times New Roman"/>
              </w:rPr>
              <w:t>propos</w:t>
            </w:r>
            <w:r>
              <w:rPr>
                <w:rFonts w:ascii="Times New Roman" w:hAnsi="Times New Roman" w:cs="Times New Roman"/>
              </w:rPr>
              <w:t>al of grant recommendations to address a</w:t>
            </w:r>
            <w:r w:rsidRPr="00147D53">
              <w:rPr>
                <w:rFonts w:ascii="Times New Roman" w:hAnsi="Times New Roman" w:cs="Times New Roman"/>
              </w:rPr>
              <w:t xml:space="preserve"> financial error. </w:t>
            </w:r>
            <w:r>
              <w:rPr>
                <w:rFonts w:ascii="Times New Roman" w:hAnsi="Times New Roman" w:cs="Times New Roman"/>
              </w:rPr>
              <w:t>Lin</w:t>
            </w:r>
            <w:r w:rsidRPr="00147D53">
              <w:rPr>
                <w:rFonts w:ascii="Times New Roman" w:hAnsi="Times New Roman" w:cs="Times New Roman"/>
              </w:rPr>
              <w:t xml:space="preserve"> appreciates your patience and understanding. Because of </w:t>
            </w:r>
            <w:r>
              <w:rPr>
                <w:rFonts w:ascii="Times New Roman" w:hAnsi="Times New Roman" w:cs="Times New Roman"/>
              </w:rPr>
              <w:t>estimated amounts historically needed for each category vs. actual grant applications received</w:t>
            </w:r>
            <w:r w:rsidRPr="00147D53">
              <w:rPr>
                <w:rFonts w:ascii="Times New Roman" w:hAnsi="Times New Roman" w:cs="Times New Roman"/>
              </w:rPr>
              <w:t xml:space="preserve">, recalculations were made. </w:t>
            </w:r>
            <w:r>
              <w:rPr>
                <w:rFonts w:ascii="Times New Roman" w:hAnsi="Times New Roman" w:cs="Times New Roman"/>
              </w:rPr>
              <w:t xml:space="preserve"> Questions by the commissioners were addressed to their satisfaction.  Award letters were re-issued and s</w:t>
            </w:r>
            <w:r w:rsidRPr="00147D53">
              <w:rPr>
                <w:rFonts w:ascii="Times New Roman" w:hAnsi="Times New Roman" w:cs="Times New Roman"/>
              </w:rPr>
              <w:t xml:space="preserve">he’s </w:t>
            </w:r>
            <w:r>
              <w:rPr>
                <w:rFonts w:ascii="Times New Roman" w:hAnsi="Times New Roman" w:cs="Times New Roman"/>
              </w:rPr>
              <w:t>received</w:t>
            </w:r>
            <w:r w:rsidRPr="00147D53">
              <w:rPr>
                <w:rFonts w:ascii="Times New Roman" w:hAnsi="Times New Roman" w:cs="Times New Roman"/>
              </w:rPr>
              <w:t xml:space="preserve"> some grant agreements back. If you have not gotten the actual grant agreement, she has a few hard copies. She needs one back from everyone receiving funds for her files.</w:t>
            </w:r>
            <w:r>
              <w:rPr>
                <w:rFonts w:ascii="Times New Roman" w:hAnsi="Times New Roman" w:cs="Times New Roman"/>
              </w:rPr>
              <w:t xml:space="preserve">  </w:t>
            </w:r>
            <w:r w:rsidRPr="00147D53">
              <w:rPr>
                <w:rFonts w:ascii="Times New Roman" w:hAnsi="Times New Roman" w:cs="Times New Roman"/>
              </w:rPr>
              <w:t>Please use the coalition email with any questions</w:t>
            </w:r>
            <w:r>
              <w:rPr>
                <w:rFonts w:ascii="Times New Roman" w:hAnsi="Times New Roman" w:cs="Times New Roman"/>
              </w:rPr>
              <w:t xml:space="preserve"> regarding grants:</w:t>
            </w:r>
            <w:r w:rsidRPr="00147D53">
              <w:rPr>
                <w:rFonts w:ascii="Times New Roman" w:hAnsi="Times New Roman" w:cs="Times New Roman"/>
              </w:rPr>
              <w:t xml:space="preserve"> </w:t>
            </w:r>
            <w:hyperlink r:id="rId9" w:history="1">
              <w:r w:rsidRPr="00A65192">
                <w:rPr>
                  <w:rStyle w:val="Hyperlink"/>
                  <w:rFonts w:ascii="Times New Roman" w:hAnsi="Times New Roman" w:cs="Times New Roman"/>
                </w:rPr>
                <w:t>jackdfc36@gmail.com</w:t>
              </w:r>
            </w:hyperlink>
            <w:r>
              <w:rPr>
                <w:rFonts w:ascii="Times New Roman" w:hAnsi="Times New Roman" w:cs="Times New Roman"/>
              </w:rPr>
              <w:t xml:space="preserve"> </w:t>
            </w:r>
            <w:r w:rsidRPr="00147D53">
              <w:rPr>
                <w:rFonts w:ascii="Times New Roman" w:hAnsi="Times New Roman" w:cs="Times New Roman"/>
              </w:rPr>
              <w:t>.</w:t>
            </w:r>
          </w:p>
          <w:p w14:paraId="6CDB32FB" w14:textId="77777777" w:rsidR="00147D53" w:rsidRDefault="00147D53" w:rsidP="00D4411A">
            <w:pPr>
              <w:rPr>
                <w:rFonts w:ascii="Times New Roman" w:hAnsi="Times New Roman" w:cs="Times New Roman"/>
              </w:rPr>
            </w:pPr>
          </w:p>
          <w:p w14:paraId="476057B8" w14:textId="77777777" w:rsidR="001D02A0" w:rsidRPr="001D02A0" w:rsidRDefault="001D02A0" w:rsidP="001D02A0">
            <w:pPr>
              <w:rPr>
                <w:rFonts w:ascii="Times New Roman" w:hAnsi="Times New Roman" w:cs="Times New Roman"/>
                <w:b/>
                <w:bCs/>
              </w:rPr>
            </w:pPr>
            <w:r w:rsidRPr="001D02A0">
              <w:rPr>
                <w:rFonts w:ascii="Times New Roman" w:hAnsi="Times New Roman" w:cs="Times New Roman"/>
                <w:b/>
                <w:bCs/>
              </w:rPr>
              <w:t>Health Observance Calendar</w:t>
            </w:r>
          </w:p>
          <w:p w14:paraId="5612062F" w14:textId="77777777" w:rsidR="001D02A0" w:rsidRPr="001D02A0" w:rsidRDefault="001D02A0" w:rsidP="001D02A0">
            <w:pPr>
              <w:rPr>
                <w:rFonts w:ascii="Times New Roman" w:hAnsi="Times New Roman" w:cs="Times New Roman"/>
              </w:rPr>
            </w:pPr>
            <w:r w:rsidRPr="001D02A0">
              <w:rPr>
                <w:rFonts w:ascii="Times New Roman" w:hAnsi="Times New Roman" w:cs="Times New Roman"/>
              </w:rPr>
              <w:t>International Overdose Awareness Day 8/31/23</w:t>
            </w:r>
          </w:p>
          <w:p w14:paraId="0C8418D6" w14:textId="77777777" w:rsidR="001D02A0" w:rsidRPr="001D02A0" w:rsidRDefault="001D02A0" w:rsidP="001D02A0">
            <w:pPr>
              <w:rPr>
                <w:rFonts w:ascii="Times New Roman" w:hAnsi="Times New Roman" w:cs="Times New Roman"/>
              </w:rPr>
            </w:pPr>
            <w:r w:rsidRPr="001D02A0">
              <w:rPr>
                <w:rFonts w:ascii="Times New Roman" w:hAnsi="Times New Roman" w:cs="Times New Roman"/>
              </w:rPr>
              <w:t>National Recovery Month (September)</w:t>
            </w:r>
          </w:p>
          <w:p w14:paraId="42B98277" w14:textId="77777777" w:rsidR="001D02A0" w:rsidRPr="001D02A0" w:rsidRDefault="001D02A0" w:rsidP="001D02A0">
            <w:pPr>
              <w:rPr>
                <w:rFonts w:ascii="Times New Roman" w:hAnsi="Times New Roman" w:cs="Times New Roman"/>
              </w:rPr>
            </w:pPr>
          </w:p>
          <w:p w14:paraId="61CED5F6" w14:textId="77777777" w:rsidR="001D02A0" w:rsidRPr="001D02A0" w:rsidRDefault="001D02A0" w:rsidP="001D02A0">
            <w:pPr>
              <w:rPr>
                <w:rFonts w:ascii="Times New Roman" w:hAnsi="Times New Roman" w:cs="Times New Roman"/>
                <w:b/>
                <w:bCs/>
                <w:u w:val="single"/>
              </w:rPr>
            </w:pPr>
            <w:r w:rsidRPr="001D02A0">
              <w:rPr>
                <w:rFonts w:ascii="Times New Roman" w:hAnsi="Times New Roman" w:cs="Times New Roman"/>
                <w:b/>
                <w:bCs/>
                <w:u w:val="single"/>
              </w:rPr>
              <w:t>Old Business:</w:t>
            </w:r>
          </w:p>
          <w:p w14:paraId="49A65BE3" w14:textId="5F6067FE" w:rsidR="001D02A0" w:rsidRPr="001D02A0" w:rsidRDefault="001D02A0" w:rsidP="001D02A0">
            <w:pPr>
              <w:rPr>
                <w:rFonts w:ascii="Times New Roman" w:hAnsi="Times New Roman" w:cs="Times New Roman"/>
                <w:b/>
                <w:bCs/>
              </w:rPr>
            </w:pPr>
            <w:r w:rsidRPr="001D02A0">
              <w:rPr>
                <w:rFonts w:ascii="Times New Roman" w:hAnsi="Times New Roman" w:cs="Times New Roman"/>
                <w:b/>
                <w:bCs/>
              </w:rPr>
              <w:t>Event Committee- IOAD 8/31/2</w:t>
            </w:r>
            <w:r w:rsidR="004E5DA6">
              <w:rPr>
                <w:rFonts w:ascii="Times New Roman" w:hAnsi="Times New Roman" w:cs="Times New Roman"/>
                <w:b/>
                <w:bCs/>
              </w:rPr>
              <w:t>3</w:t>
            </w:r>
            <w:r w:rsidR="003407D8">
              <w:rPr>
                <w:rFonts w:ascii="Times New Roman" w:hAnsi="Times New Roman" w:cs="Times New Roman"/>
                <w:b/>
                <w:bCs/>
              </w:rPr>
              <w:t>, 6pm – 8pm @ Crossroads Park in Seymour</w:t>
            </w:r>
          </w:p>
          <w:p w14:paraId="0E1FF540" w14:textId="77777777" w:rsidR="001D02A0" w:rsidRPr="001D02A0" w:rsidRDefault="001D02A0" w:rsidP="001D02A0">
            <w:pPr>
              <w:rPr>
                <w:rFonts w:ascii="Times New Roman" w:hAnsi="Times New Roman" w:cs="Times New Roman"/>
              </w:rPr>
            </w:pPr>
            <w:r w:rsidRPr="001D02A0">
              <w:rPr>
                <w:rFonts w:ascii="Times New Roman" w:hAnsi="Times New Roman" w:cs="Times New Roman"/>
              </w:rPr>
              <w:t>Brooke Newgent reported that they last met on Monday, August 7th, at 12pm at JJCC. A timeline was established. The event is 3 weeks away. Kyle McIntosh (who is active in recovery and the community) will be painting the side of the Alley Van at Crossroads live that night. It will be a live graffiti art display. Speakers, music, face painting for kids, food, information tables, a butterfly release and sobriety countdown will all be part of the festivities. If you would like to have a table at the event (PLEASE EVERYONE IS WELCOME!) Please contact Brooke Newgent, Dustin Vice or Sara Bowling. We look forward to seeing you all there! We will have one last meeting on the Monday before, Monday, August 28th at Noon at Jackson Jennings Community Corrections. Anyone is welcome to attend!</w:t>
            </w:r>
          </w:p>
          <w:p w14:paraId="7B104D4C" w14:textId="77777777" w:rsidR="001D02A0" w:rsidRPr="001D02A0" w:rsidRDefault="001D02A0" w:rsidP="001D02A0">
            <w:pPr>
              <w:rPr>
                <w:rFonts w:ascii="Times New Roman" w:hAnsi="Times New Roman" w:cs="Times New Roman"/>
              </w:rPr>
            </w:pPr>
          </w:p>
          <w:p w14:paraId="3B724D87" w14:textId="0A034E9C" w:rsidR="001D02A0" w:rsidRPr="001D02A0" w:rsidRDefault="001D02A0" w:rsidP="001D02A0">
            <w:pPr>
              <w:rPr>
                <w:rFonts w:ascii="Times New Roman" w:hAnsi="Times New Roman" w:cs="Times New Roman"/>
              </w:rPr>
            </w:pPr>
            <w:r>
              <w:rPr>
                <w:rFonts w:ascii="Times New Roman" w:hAnsi="Times New Roman" w:cs="Times New Roman"/>
              </w:rPr>
              <w:t xml:space="preserve">The newsletter is being prepared.  </w:t>
            </w:r>
            <w:r w:rsidRPr="001D02A0">
              <w:rPr>
                <w:rFonts w:ascii="Times New Roman" w:hAnsi="Times New Roman" w:cs="Times New Roman"/>
              </w:rPr>
              <w:t xml:space="preserve">Anyone who wants anything included in the newsletter should contact Charlotte Moss. </w:t>
            </w:r>
          </w:p>
          <w:p w14:paraId="603B7A5C" w14:textId="77777777" w:rsidR="001D02A0" w:rsidRPr="001D02A0" w:rsidRDefault="001D02A0" w:rsidP="001D02A0">
            <w:pPr>
              <w:rPr>
                <w:rFonts w:ascii="Times New Roman" w:hAnsi="Times New Roman" w:cs="Times New Roman"/>
              </w:rPr>
            </w:pPr>
          </w:p>
          <w:p w14:paraId="64D20C30" w14:textId="77777777" w:rsidR="001D02A0" w:rsidRPr="001D02A0" w:rsidRDefault="001D02A0" w:rsidP="001D02A0">
            <w:pPr>
              <w:rPr>
                <w:rFonts w:ascii="Times New Roman" w:hAnsi="Times New Roman" w:cs="Times New Roman"/>
                <w:b/>
                <w:bCs/>
              </w:rPr>
            </w:pPr>
            <w:r w:rsidRPr="001D02A0">
              <w:rPr>
                <w:rFonts w:ascii="Times New Roman" w:hAnsi="Times New Roman" w:cs="Times New Roman"/>
                <w:b/>
                <w:bCs/>
              </w:rPr>
              <w:t>Community Resource List- Hoosierhelp.org</w:t>
            </w:r>
          </w:p>
          <w:p w14:paraId="692A7570" w14:textId="77777777" w:rsidR="001D02A0" w:rsidRPr="001D02A0" w:rsidRDefault="001D02A0" w:rsidP="001D02A0">
            <w:pPr>
              <w:rPr>
                <w:rFonts w:ascii="Times New Roman" w:hAnsi="Times New Roman" w:cs="Times New Roman"/>
              </w:rPr>
            </w:pPr>
            <w:r w:rsidRPr="001D02A0">
              <w:rPr>
                <w:rFonts w:ascii="Times New Roman" w:hAnsi="Times New Roman" w:cs="Times New Roman"/>
              </w:rPr>
              <w:t xml:space="preserve">Lindsay Sarver encouraged anyone and everyone to go online and update information on our organizations. You can do it yourself on Hoosierhelp.org. It’s an additional resource tool that can be helpful to the community. </w:t>
            </w:r>
          </w:p>
          <w:p w14:paraId="1CE82806" w14:textId="77777777" w:rsidR="001D02A0" w:rsidRPr="001D02A0" w:rsidRDefault="001D02A0" w:rsidP="001D02A0">
            <w:pPr>
              <w:rPr>
                <w:rFonts w:ascii="Times New Roman" w:hAnsi="Times New Roman" w:cs="Times New Roman"/>
              </w:rPr>
            </w:pPr>
          </w:p>
          <w:p w14:paraId="11543BF5" w14:textId="77777777" w:rsidR="001D02A0" w:rsidRPr="001D02A0" w:rsidRDefault="001D02A0" w:rsidP="001D02A0">
            <w:pPr>
              <w:rPr>
                <w:rFonts w:ascii="Times New Roman" w:hAnsi="Times New Roman" w:cs="Times New Roman"/>
                <w:b/>
                <w:bCs/>
              </w:rPr>
            </w:pPr>
            <w:r w:rsidRPr="001D02A0">
              <w:rPr>
                <w:rFonts w:ascii="Times New Roman" w:hAnsi="Times New Roman" w:cs="Times New Roman"/>
                <w:b/>
                <w:bCs/>
              </w:rPr>
              <w:t>2023 Grant Awards- Lin Montgomery</w:t>
            </w:r>
          </w:p>
          <w:p w14:paraId="7D07EEB6" w14:textId="4FA5ED5E" w:rsidR="00F51E31" w:rsidRDefault="001D02A0" w:rsidP="001D02A0">
            <w:pPr>
              <w:rPr>
                <w:rFonts w:ascii="Times New Roman" w:hAnsi="Times New Roman" w:cs="Times New Roman"/>
              </w:rPr>
            </w:pPr>
            <w:r>
              <w:rPr>
                <w:rFonts w:ascii="Times New Roman" w:hAnsi="Times New Roman" w:cs="Times New Roman"/>
              </w:rPr>
              <w:t xml:space="preserve">Lin reported </w:t>
            </w:r>
            <w:r w:rsidRPr="001D02A0">
              <w:rPr>
                <w:rFonts w:ascii="Times New Roman" w:hAnsi="Times New Roman" w:cs="Times New Roman"/>
              </w:rPr>
              <w:t>the Grant Award Recipients and how much money each is receiving.</w:t>
            </w:r>
          </w:p>
          <w:p w14:paraId="7D5C39B1" w14:textId="77777777" w:rsidR="001D02A0" w:rsidRDefault="001D02A0" w:rsidP="001D02A0">
            <w:pPr>
              <w:rPr>
                <w:rFonts w:ascii="Times New Roman" w:hAnsi="Times New Roman" w:cs="Times New Roman"/>
              </w:rPr>
            </w:pPr>
          </w:p>
          <w:p w14:paraId="33C71476" w14:textId="77777777" w:rsidR="001D02A0" w:rsidRPr="001D02A0" w:rsidRDefault="001D02A0" w:rsidP="001D02A0">
            <w:pPr>
              <w:rPr>
                <w:rFonts w:ascii="Times New Roman" w:hAnsi="Times New Roman" w:cs="Times New Roman"/>
                <w:b/>
                <w:bCs/>
                <w:u w:val="single"/>
              </w:rPr>
            </w:pPr>
            <w:r w:rsidRPr="001D02A0">
              <w:rPr>
                <w:rFonts w:ascii="Times New Roman" w:hAnsi="Times New Roman" w:cs="Times New Roman"/>
                <w:b/>
                <w:bCs/>
                <w:u w:val="single"/>
              </w:rPr>
              <w:lastRenderedPageBreak/>
              <w:t>New Business:</w:t>
            </w:r>
          </w:p>
          <w:p w14:paraId="07549207" w14:textId="5C1CCBF8" w:rsidR="001D02A0" w:rsidRPr="001D02A0" w:rsidRDefault="001D02A0" w:rsidP="001D02A0">
            <w:pPr>
              <w:rPr>
                <w:rFonts w:ascii="Times New Roman" w:hAnsi="Times New Roman" w:cs="Times New Roman"/>
              </w:rPr>
            </w:pPr>
            <w:r w:rsidRPr="001D02A0">
              <w:rPr>
                <w:rFonts w:ascii="Times New Roman" w:hAnsi="Times New Roman" w:cs="Times New Roman"/>
                <w:b/>
                <w:bCs/>
              </w:rPr>
              <w:t>Website Update:</w:t>
            </w:r>
            <w:r w:rsidRPr="001D02A0">
              <w:rPr>
                <w:rFonts w:ascii="Times New Roman" w:hAnsi="Times New Roman" w:cs="Times New Roman"/>
              </w:rPr>
              <w:t xml:space="preserve"> The proposal of the new website included the orange and blue colors we’ve always used. AmyMarie Travis suggested changing the color to purple (recovery related)</w:t>
            </w:r>
            <w:r>
              <w:rPr>
                <w:rFonts w:ascii="Times New Roman" w:hAnsi="Times New Roman" w:cs="Times New Roman"/>
              </w:rPr>
              <w:t>. Concerns of purple appearing to represent only Seymour was discussed.</w:t>
            </w:r>
            <w:r w:rsidRPr="001D02A0">
              <w:rPr>
                <w:rFonts w:ascii="Times New Roman" w:hAnsi="Times New Roman" w:cs="Times New Roman"/>
              </w:rPr>
              <w:t xml:space="preserve"> Lindsay Sarver suggested teal (signifying hope)</w:t>
            </w:r>
            <w:r>
              <w:rPr>
                <w:rFonts w:ascii="Times New Roman" w:hAnsi="Times New Roman" w:cs="Times New Roman"/>
              </w:rPr>
              <w:t xml:space="preserve">, </w:t>
            </w:r>
            <w:r w:rsidRPr="001D02A0">
              <w:rPr>
                <w:rFonts w:ascii="Times New Roman" w:hAnsi="Times New Roman" w:cs="Times New Roman"/>
              </w:rPr>
              <w:t xml:space="preserve">and purple, red and purple was also suggested. Brenda says we are open to any and all suggestions. A discussion </w:t>
            </w:r>
            <w:r>
              <w:rPr>
                <w:rFonts w:ascii="Times New Roman" w:hAnsi="Times New Roman" w:cs="Times New Roman"/>
              </w:rPr>
              <w:t>ensued</w:t>
            </w:r>
            <w:r w:rsidRPr="001D02A0">
              <w:rPr>
                <w:rFonts w:ascii="Times New Roman" w:hAnsi="Times New Roman" w:cs="Times New Roman"/>
              </w:rPr>
              <w:t xml:space="preserve"> about the logo as well (chess pieces) and where that originated from and if we would like to change that. The consensus was that everyone seemed to like the graphic and that will most likely stay. Simple Nerds asked Brenda on the spot about decisions-wording and such- she also sent them the 2023 CCP, monthly minutes and grant application. She</w:t>
            </w:r>
            <w:r>
              <w:rPr>
                <w:rFonts w:ascii="Times New Roman" w:hAnsi="Times New Roman" w:cs="Times New Roman"/>
              </w:rPr>
              <w:t xml:space="preserve"> sent them the</w:t>
            </w:r>
            <w:r w:rsidRPr="001D02A0">
              <w:rPr>
                <w:rFonts w:ascii="Times New Roman" w:hAnsi="Times New Roman" w:cs="Times New Roman"/>
              </w:rPr>
              <w:t xml:space="preserve"> updated Mission Statement and introduction piece. The tabs are at the top, not on the side. It’s more of a “block” design. </w:t>
            </w:r>
            <w:r>
              <w:rPr>
                <w:rFonts w:ascii="Times New Roman" w:hAnsi="Times New Roman" w:cs="Times New Roman"/>
              </w:rPr>
              <w:t>A</w:t>
            </w:r>
            <w:r w:rsidRPr="001D02A0">
              <w:rPr>
                <w:rFonts w:ascii="Times New Roman" w:hAnsi="Times New Roman" w:cs="Times New Roman"/>
              </w:rPr>
              <w:t xml:space="preserve"> picture from 2004</w:t>
            </w:r>
            <w:r w:rsidR="0083237D">
              <w:rPr>
                <w:rFonts w:ascii="Times New Roman" w:hAnsi="Times New Roman" w:cs="Times New Roman"/>
              </w:rPr>
              <w:t xml:space="preserve"> was used. Send</w:t>
            </w:r>
            <w:r w:rsidRPr="001D02A0">
              <w:rPr>
                <w:rFonts w:ascii="Times New Roman" w:hAnsi="Times New Roman" w:cs="Times New Roman"/>
              </w:rPr>
              <w:t xml:space="preserve"> any updated photos </w:t>
            </w:r>
            <w:r w:rsidR="0083237D">
              <w:rPr>
                <w:rFonts w:ascii="Times New Roman" w:hAnsi="Times New Roman" w:cs="Times New Roman"/>
              </w:rPr>
              <w:t>to be used to Brenda via e-mail</w:t>
            </w:r>
            <w:r w:rsidRPr="001D02A0">
              <w:rPr>
                <w:rFonts w:ascii="Times New Roman" w:hAnsi="Times New Roman" w:cs="Times New Roman"/>
              </w:rPr>
              <w:t>. Also</w:t>
            </w:r>
            <w:r w:rsidR="0083237D">
              <w:rPr>
                <w:rFonts w:ascii="Times New Roman" w:hAnsi="Times New Roman" w:cs="Times New Roman"/>
              </w:rPr>
              <w:t>,</w:t>
            </w:r>
            <w:r w:rsidRPr="001D02A0">
              <w:rPr>
                <w:rFonts w:ascii="Times New Roman" w:hAnsi="Times New Roman" w:cs="Times New Roman"/>
              </w:rPr>
              <w:t xml:space="preserve"> if you have any content you would like included</w:t>
            </w:r>
            <w:r w:rsidR="0083237D">
              <w:rPr>
                <w:rFonts w:ascii="Times New Roman" w:hAnsi="Times New Roman" w:cs="Times New Roman"/>
              </w:rPr>
              <w:t>,</w:t>
            </w:r>
            <w:r w:rsidRPr="001D02A0">
              <w:rPr>
                <w:rFonts w:ascii="Times New Roman" w:hAnsi="Times New Roman" w:cs="Times New Roman"/>
              </w:rPr>
              <w:t xml:space="preserve"> please send to her. She</w:t>
            </w:r>
            <w:r w:rsidR="0083237D">
              <w:rPr>
                <w:rFonts w:ascii="Times New Roman" w:hAnsi="Times New Roman" w:cs="Times New Roman"/>
              </w:rPr>
              <w:t xml:space="preserve"> wants to</w:t>
            </w:r>
            <w:r w:rsidRPr="001D02A0">
              <w:rPr>
                <w:rFonts w:ascii="Times New Roman" w:hAnsi="Times New Roman" w:cs="Times New Roman"/>
              </w:rPr>
              <w:t xml:space="preserve"> list the names of organizations involved</w:t>
            </w:r>
            <w:r w:rsidR="0083237D">
              <w:rPr>
                <w:rFonts w:ascii="Times New Roman" w:hAnsi="Times New Roman" w:cs="Times New Roman"/>
              </w:rPr>
              <w:t xml:space="preserve"> in our LCC as well as others contributing to our mission.</w:t>
            </w:r>
          </w:p>
          <w:p w14:paraId="5272D901" w14:textId="77777777" w:rsidR="001D02A0" w:rsidRDefault="001D02A0" w:rsidP="001D02A0">
            <w:pPr>
              <w:rPr>
                <w:rFonts w:ascii="Times New Roman" w:hAnsi="Times New Roman" w:cs="Times New Roman"/>
              </w:rPr>
            </w:pPr>
          </w:p>
          <w:p w14:paraId="62BAC024" w14:textId="21014DD5" w:rsidR="001D02A0" w:rsidRDefault="0083237D" w:rsidP="001D02A0">
            <w:pPr>
              <w:rPr>
                <w:rFonts w:ascii="Times New Roman" w:hAnsi="Times New Roman" w:cs="Times New Roman"/>
              </w:rPr>
            </w:pPr>
            <w:r w:rsidRPr="0083237D">
              <w:rPr>
                <w:rFonts w:ascii="Times New Roman" w:hAnsi="Times New Roman" w:cs="Times New Roman"/>
                <w:b/>
                <w:bCs/>
              </w:rPr>
              <w:t>Nominations Committee:</w:t>
            </w:r>
            <w:r>
              <w:rPr>
                <w:rFonts w:ascii="Times New Roman" w:hAnsi="Times New Roman" w:cs="Times New Roman"/>
                <w:b/>
                <w:bCs/>
              </w:rPr>
              <w:t xml:space="preserve"> </w:t>
            </w:r>
            <w:r w:rsidR="001D02A0" w:rsidRPr="001D02A0">
              <w:rPr>
                <w:rFonts w:ascii="Times New Roman" w:hAnsi="Times New Roman" w:cs="Times New Roman"/>
              </w:rPr>
              <w:t>Dustin Vice agreed to be on the nominations committee for new board members. There are 2 recent vacancies on the board for this year. Bylaws say we need 7-11 board members. Becky B</w:t>
            </w:r>
            <w:r>
              <w:rPr>
                <w:rFonts w:ascii="Times New Roman" w:hAnsi="Times New Roman" w:cs="Times New Roman"/>
              </w:rPr>
              <w:t>ujwid’s 1</w:t>
            </w:r>
            <w:r w:rsidRPr="0083237D">
              <w:rPr>
                <w:rFonts w:ascii="Times New Roman" w:hAnsi="Times New Roman" w:cs="Times New Roman"/>
                <w:vertAlign w:val="superscript"/>
              </w:rPr>
              <w:t>st</w:t>
            </w:r>
            <w:r>
              <w:rPr>
                <w:rFonts w:ascii="Times New Roman" w:hAnsi="Times New Roman" w:cs="Times New Roman"/>
              </w:rPr>
              <w:t xml:space="preserve"> term</w:t>
            </w:r>
            <w:r w:rsidR="001D02A0" w:rsidRPr="001D02A0">
              <w:rPr>
                <w:rFonts w:ascii="Times New Roman" w:hAnsi="Times New Roman" w:cs="Times New Roman"/>
              </w:rPr>
              <w:t xml:space="preserve"> is up </w:t>
            </w:r>
            <w:r>
              <w:rPr>
                <w:rFonts w:ascii="Times New Roman" w:hAnsi="Times New Roman" w:cs="Times New Roman"/>
              </w:rPr>
              <w:t>and s</w:t>
            </w:r>
            <w:r w:rsidR="001D02A0" w:rsidRPr="001D02A0">
              <w:rPr>
                <w:rFonts w:ascii="Times New Roman" w:hAnsi="Times New Roman" w:cs="Times New Roman"/>
              </w:rPr>
              <w:t>he is eligible to do another</w:t>
            </w:r>
            <w:r>
              <w:rPr>
                <w:rFonts w:ascii="Times New Roman" w:hAnsi="Times New Roman" w:cs="Times New Roman"/>
              </w:rPr>
              <w:t xml:space="preserve"> 3-year term</w:t>
            </w:r>
            <w:r w:rsidR="001D02A0" w:rsidRPr="001D02A0">
              <w:rPr>
                <w:rFonts w:ascii="Times New Roman" w:hAnsi="Times New Roman" w:cs="Times New Roman"/>
              </w:rPr>
              <w:t xml:space="preserve"> if she chooses.</w:t>
            </w:r>
            <w:r>
              <w:rPr>
                <w:rFonts w:ascii="Times New Roman" w:hAnsi="Times New Roman" w:cs="Times New Roman"/>
              </w:rPr>
              <w:t xml:space="preserve">  All other board members are in the midst of their terms.</w:t>
            </w:r>
            <w:r w:rsidR="001D02A0" w:rsidRPr="001D02A0">
              <w:rPr>
                <w:rFonts w:ascii="Times New Roman" w:hAnsi="Times New Roman" w:cs="Times New Roman"/>
              </w:rPr>
              <w:t xml:space="preserve"> Charlotte has accepted responsibility of President. We could use a Vice President. Becky was asked if she could lead the meeting next month because Charlotte won’t be able to make it, </w:t>
            </w:r>
            <w:r>
              <w:rPr>
                <w:rFonts w:ascii="Times New Roman" w:hAnsi="Times New Roman" w:cs="Times New Roman"/>
              </w:rPr>
              <w:t xml:space="preserve">and </w:t>
            </w:r>
            <w:r w:rsidR="001D02A0" w:rsidRPr="001D02A0">
              <w:rPr>
                <w:rFonts w:ascii="Times New Roman" w:hAnsi="Times New Roman" w:cs="Times New Roman"/>
              </w:rPr>
              <w:t>she agreed. We elect board members in October. In November we elect Officers</w:t>
            </w:r>
            <w:r>
              <w:rPr>
                <w:rFonts w:ascii="Times New Roman" w:hAnsi="Times New Roman" w:cs="Times New Roman"/>
              </w:rPr>
              <w:t xml:space="preserve"> from the current list of board members</w:t>
            </w:r>
            <w:r w:rsidR="001D02A0" w:rsidRPr="001D02A0">
              <w:rPr>
                <w:rFonts w:ascii="Times New Roman" w:hAnsi="Times New Roman" w:cs="Times New Roman"/>
              </w:rPr>
              <w:t>.</w:t>
            </w:r>
          </w:p>
          <w:p w14:paraId="28066BC6" w14:textId="443821B4" w:rsidR="00AD26C0" w:rsidRPr="00484FBA" w:rsidRDefault="00AD26C0" w:rsidP="00D4411A">
            <w:pPr>
              <w:rPr>
                <w:rFonts w:ascii="Times New Roman" w:hAnsi="Times New Roman" w:cs="Times New Roman"/>
                <w:b/>
                <w:bCs/>
              </w:rPr>
            </w:pPr>
          </w:p>
          <w:p w14:paraId="4E56B2C0" w14:textId="77777777" w:rsidR="00D4411A" w:rsidRPr="00D4411A" w:rsidRDefault="00D4411A" w:rsidP="00D4411A">
            <w:pPr>
              <w:rPr>
                <w:rFonts w:ascii="Times New Roman" w:hAnsi="Times New Roman" w:cs="Times New Roman"/>
                <w:b/>
                <w:bCs/>
              </w:rPr>
            </w:pPr>
            <w:r w:rsidRPr="00D4411A">
              <w:rPr>
                <w:rFonts w:ascii="Times New Roman" w:hAnsi="Times New Roman" w:cs="Times New Roman"/>
                <w:b/>
                <w:bCs/>
              </w:rPr>
              <w:t>Agency Sharing</w:t>
            </w:r>
          </w:p>
          <w:p w14:paraId="7F3A39A3"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Darlene Kilburn-NP Schneck Medical Center- They are actively recruiting a physician and a provider.</w:t>
            </w:r>
          </w:p>
          <w:p w14:paraId="77C21A06" w14:textId="77777777" w:rsidR="00484FBA" w:rsidRPr="00484FBA" w:rsidRDefault="00484FBA" w:rsidP="00484FBA">
            <w:pPr>
              <w:rPr>
                <w:rFonts w:ascii="Times New Roman" w:hAnsi="Times New Roman" w:cs="Times New Roman"/>
              </w:rPr>
            </w:pPr>
          </w:p>
          <w:p w14:paraId="6C6D431A" w14:textId="303F1B98" w:rsidR="00484FBA" w:rsidRPr="00484FBA" w:rsidRDefault="00484FBA" w:rsidP="00484FBA">
            <w:pPr>
              <w:rPr>
                <w:rFonts w:ascii="Times New Roman" w:hAnsi="Times New Roman" w:cs="Times New Roman"/>
              </w:rPr>
            </w:pPr>
            <w:r w:rsidRPr="00484FBA">
              <w:rPr>
                <w:rFonts w:ascii="Times New Roman" w:hAnsi="Times New Roman" w:cs="Times New Roman"/>
              </w:rPr>
              <w:t>Brooke Newgent- Jackson Jennings Community Corrections- Programming is going strong. JJCC offers MRT, Anger Management, Staying Quit and those are all group classes. Then the recovery coaches do 1 on 1 life skills wi</w:t>
            </w:r>
            <w:r w:rsidR="00BE0FC8">
              <w:rPr>
                <w:rFonts w:ascii="Times New Roman" w:hAnsi="Times New Roman" w:cs="Times New Roman"/>
              </w:rPr>
              <w:t>th</w:t>
            </w:r>
            <w:r w:rsidRPr="00484FBA">
              <w:rPr>
                <w:rFonts w:ascii="Times New Roman" w:hAnsi="Times New Roman" w:cs="Times New Roman"/>
              </w:rPr>
              <w:t xml:space="preserve"> clients as well. These include Managing Money, Values and Responsibilities, Setting and Attaining Goals, Interpersonal Skills and Making Decisions. Currently we have 2 full time Peer Recovery Specialists and 1 part time. We have 70 males and 29 females in the work release center. Upstream Prevention (out of Johnson County) hosted a FREE Recovery Coach Training the last week of July</w:t>
            </w:r>
            <w:r w:rsidR="00BE0FC8">
              <w:rPr>
                <w:rFonts w:ascii="Times New Roman" w:hAnsi="Times New Roman" w:cs="Times New Roman"/>
              </w:rPr>
              <w:t>.</w:t>
            </w:r>
            <w:r w:rsidRPr="00484FBA">
              <w:rPr>
                <w:rFonts w:ascii="Times New Roman" w:hAnsi="Times New Roman" w:cs="Times New Roman"/>
              </w:rPr>
              <w:t xml:space="preserve"> 5</w:t>
            </w:r>
            <w:r w:rsidR="00BE0FC8">
              <w:rPr>
                <w:rFonts w:ascii="Times New Roman" w:hAnsi="Times New Roman" w:cs="Times New Roman"/>
              </w:rPr>
              <w:t xml:space="preserve"> people from</w:t>
            </w:r>
            <w:r w:rsidRPr="00484FBA">
              <w:rPr>
                <w:rFonts w:ascii="Times New Roman" w:hAnsi="Times New Roman" w:cs="Times New Roman"/>
              </w:rPr>
              <w:t xml:space="preserve"> Jackson County participated and completed training, 4 of which were drug court participants.</w:t>
            </w:r>
          </w:p>
          <w:p w14:paraId="36B41E14" w14:textId="77777777" w:rsidR="00484FBA" w:rsidRPr="00484FBA" w:rsidRDefault="00484FBA" w:rsidP="00484FBA">
            <w:pPr>
              <w:rPr>
                <w:rFonts w:ascii="Times New Roman" w:hAnsi="Times New Roman" w:cs="Times New Roman"/>
              </w:rPr>
            </w:pPr>
          </w:p>
          <w:p w14:paraId="36F2B2D1" w14:textId="17B77969" w:rsidR="00484FBA" w:rsidRPr="00484FBA" w:rsidRDefault="00484FBA" w:rsidP="00484FBA">
            <w:pPr>
              <w:rPr>
                <w:rFonts w:ascii="Times New Roman" w:hAnsi="Times New Roman" w:cs="Times New Roman"/>
              </w:rPr>
            </w:pPr>
            <w:r w:rsidRPr="00484FBA">
              <w:rPr>
                <w:rFonts w:ascii="Times New Roman" w:hAnsi="Times New Roman" w:cs="Times New Roman"/>
              </w:rPr>
              <w:t>Doug McClure- Brownstown Central Community School Corporation- Enrollment is up</w:t>
            </w:r>
            <w:r w:rsidR="00BE0FC8">
              <w:rPr>
                <w:rFonts w:ascii="Times New Roman" w:hAnsi="Times New Roman" w:cs="Times New Roman"/>
              </w:rPr>
              <w:t>;</w:t>
            </w:r>
            <w:r w:rsidRPr="00484FBA">
              <w:rPr>
                <w:rFonts w:ascii="Times New Roman" w:hAnsi="Times New Roman" w:cs="Times New Roman"/>
              </w:rPr>
              <w:t xml:space="preserve"> more students have been returning after covid. They added a 3rd full time school resource officer</w:t>
            </w:r>
            <w:r w:rsidR="00BE0FC8">
              <w:rPr>
                <w:rFonts w:ascii="Times New Roman" w:hAnsi="Times New Roman" w:cs="Times New Roman"/>
              </w:rPr>
              <w:t>.</w:t>
            </w:r>
            <w:r w:rsidRPr="00484FBA">
              <w:rPr>
                <w:rFonts w:ascii="Times New Roman" w:hAnsi="Times New Roman" w:cs="Times New Roman"/>
              </w:rPr>
              <w:t xml:space="preserve"> </w:t>
            </w:r>
            <w:r w:rsidR="00BE0FC8">
              <w:rPr>
                <w:rFonts w:ascii="Times New Roman" w:hAnsi="Times New Roman" w:cs="Times New Roman"/>
              </w:rPr>
              <w:t>N</w:t>
            </w:r>
            <w:r w:rsidRPr="00484FBA">
              <w:rPr>
                <w:rFonts w:ascii="Times New Roman" w:hAnsi="Times New Roman" w:cs="Times New Roman"/>
              </w:rPr>
              <w:t xml:space="preserve">ow there is 1 </w:t>
            </w:r>
            <w:r w:rsidR="00BE0FC8">
              <w:rPr>
                <w:rFonts w:ascii="Times New Roman" w:hAnsi="Times New Roman" w:cs="Times New Roman"/>
              </w:rPr>
              <w:t xml:space="preserve">SRO </w:t>
            </w:r>
            <w:r w:rsidRPr="00484FBA">
              <w:rPr>
                <w:rFonts w:ascii="Times New Roman" w:hAnsi="Times New Roman" w:cs="Times New Roman"/>
              </w:rPr>
              <w:t xml:space="preserve">in each building. There is also a canine on force </w:t>
            </w:r>
            <w:r w:rsidR="00BE0FC8">
              <w:rPr>
                <w:rFonts w:ascii="Times New Roman" w:hAnsi="Times New Roman" w:cs="Times New Roman"/>
              </w:rPr>
              <w:t>named</w:t>
            </w:r>
            <w:r w:rsidRPr="00484FBA">
              <w:rPr>
                <w:rFonts w:ascii="Times New Roman" w:hAnsi="Times New Roman" w:cs="Times New Roman"/>
              </w:rPr>
              <w:t xml:space="preserve"> “Honey”</w:t>
            </w:r>
            <w:r w:rsidR="00BE0FC8">
              <w:rPr>
                <w:rFonts w:ascii="Times New Roman" w:hAnsi="Times New Roman" w:cs="Times New Roman"/>
              </w:rPr>
              <w:t xml:space="preserve">. </w:t>
            </w:r>
            <w:r w:rsidRPr="00484FBA">
              <w:rPr>
                <w:rFonts w:ascii="Times New Roman" w:hAnsi="Times New Roman" w:cs="Times New Roman"/>
              </w:rPr>
              <w:t xml:space="preserve"> He’s located primarily at the high school. </w:t>
            </w:r>
          </w:p>
          <w:p w14:paraId="17C2D5B1" w14:textId="77777777" w:rsidR="00484FBA" w:rsidRPr="00484FBA" w:rsidRDefault="00484FBA" w:rsidP="00484FBA">
            <w:pPr>
              <w:rPr>
                <w:rFonts w:ascii="Times New Roman" w:hAnsi="Times New Roman" w:cs="Times New Roman"/>
              </w:rPr>
            </w:pPr>
          </w:p>
          <w:p w14:paraId="288CB202" w14:textId="02CA7C97" w:rsidR="00484FBA" w:rsidRPr="00484FBA" w:rsidRDefault="00484FBA" w:rsidP="00484FBA">
            <w:pPr>
              <w:rPr>
                <w:rFonts w:ascii="Times New Roman" w:hAnsi="Times New Roman" w:cs="Times New Roman"/>
              </w:rPr>
            </w:pPr>
            <w:r w:rsidRPr="00484FBA">
              <w:rPr>
                <w:rFonts w:ascii="Times New Roman" w:hAnsi="Times New Roman" w:cs="Times New Roman"/>
              </w:rPr>
              <w:t>Greg Prange- Seymour High School- School starts tomorrow. 1800 kids are on the books at Seymour High School. They enrolled 100 kids last week</w:t>
            </w:r>
            <w:r w:rsidR="00BE0FC8">
              <w:rPr>
                <w:rFonts w:ascii="Times New Roman" w:hAnsi="Times New Roman" w:cs="Times New Roman"/>
              </w:rPr>
              <w:t xml:space="preserve"> </w:t>
            </w:r>
            <w:r w:rsidRPr="00484FBA">
              <w:rPr>
                <w:rFonts w:ascii="Times New Roman" w:hAnsi="Times New Roman" w:cs="Times New Roman"/>
              </w:rPr>
              <w:t>-</w:t>
            </w:r>
            <w:r w:rsidR="00BE0FC8">
              <w:rPr>
                <w:rFonts w:ascii="Times New Roman" w:hAnsi="Times New Roman" w:cs="Times New Roman"/>
              </w:rPr>
              <w:t xml:space="preserve"> </w:t>
            </w:r>
            <w:r w:rsidRPr="00484FBA">
              <w:rPr>
                <w:rFonts w:ascii="Times New Roman" w:hAnsi="Times New Roman" w:cs="Times New Roman"/>
              </w:rPr>
              <w:t>mostly from Mexico and Guatemala. They have 5 Seymour Resource Officers in Seymour Community Schools. A question was asked if they have enough Spanish speaking staff.</w:t>
            </w:r>
            <w:r w:rsidR="00BE0FC8">
              <w:rPr>
                <w:rFonts w:ascii="Times New Roman" w:hAnsi="Times New Roman" w:cs="Times New Roman"/>
              </w:rPr>
              <w:t xml:space="preserve"> </w:t>
            </w:r>
            <w:r w:rsidRPr="00484FBA">
              <w:rPr>
                <w:rFonts w:ascii="Times New Roman" w:hAnsi="Times New Roman" w:cs="Times New Roman"/>
              </w:rPr>
              <w:t>Mr. Prange said no, they have some but not enough.</w:t>
            </w:r>
          </w:p>
          <w:p w14:paraId="3895ADE0" w14:textId="77777777" w:rsidR="00484FBA" w:rsidRPr="00484FBA" w:rsidRDefault="00484FBA" w:rsidP="00484FBA">
            <w:pPr>
              <w:rPr>
                <w:rFonts w:ascii="Times New Roman" w:hAnsi="Times New Roman" w:cs="Times New Roman"/>
              </w:rPr>
            </w:pPr>
          </w:p>
          <w:p w14:paraId="613C3839" w14:textId="2D1A626E" w:rsidR="00484FBA" w:rsidRPr="00484FBA" w:rsidRDefault="00484FBA" w:rsidP="00484FBA">
            <w:pPr>
              <w:rPr>
                <w:rFonts w:ascii="Times New Roman" w:hAnsi="Times New Roman" w:cs="Times New Roman"/>
              </w:rPr>
            </w:pPr>
            <w:r w:rsidRPr="00484FBA">
              <w:rPr>
                <w:rFonts w:ascii="Times New Roman" w:hAnsi="Times New Roman" w:cs="Times New Roman"/>
              </w:rPr>
              <w:t>Sara Bowling- Schneck Medical Center and The Alley- On September 9th, there will be the 1000/10 project. It’s their 12th year. 1000 people with $10 in their pocket will join forces and go out and help the community. There are assignments for some, she said others go out and “let their heart lead”</w:t>
            </w:r>
            <w:r w:rsidR="00BE0FC8">
              <w:rPr>
                <w:rFonts w:ascii="Times New Roman" w:hAnsi="Times New Roman" w:cs="Times New Roman"/>
              </w:rPr>
              <w:t>.</w:t>
            </w:r>
            <w:r w:rsidRPr="00484FBA">
              <w:rPr>
                <w:rFonts w:ascii="Times New Roman" w:hAnsi="Times New Roman" w:cs="Times New Roman"/>
              </w:rPr>
              <w:t xml:space="preserve"> She’s currently collecting names of families in need and for team captains. They will meet at 1st Baptist church at 10am on 9/9, have lunch, pass out t-shirts, say a prayer and hit the streets. Everyone is invited and they are accepting sponsorships. Call Sara for any info or if you’d like to donate 812-946-0258.</w:t>
            </w:r>
          </w:p>
          <w:p w14:paraId="67D3858F" w14:textId="55EAE1B9" w:rsidR="00484FBA" w:rsidRPr="00484FBA" w:rsidRDefault="00484FBA" w:rsidP="00484FBA">
            <w:pPr>
              <w:rPr>
                <w:rFonts w:ascii="Times New Roman" w:hAnsi="Times New Roman" w:cs="Times New Roman"/>
              </w:rPr>
            </w:pPr>
            <w:r w:rsidRPr="00484FBA">
              <w:rPr>
                <w:rFonts w:ascii="Times New Roman" w:hAnsi="Times New Roman" w:cs="Times New Roman"/>
              </w:rPr>
              <w:lastRenderedPageBreak/>
              <w:t>Lindsay Sarver- Schneck Healthy Jackson County- The Mental Health and Substance Use Workgroup will meet online via zoom on 9/12 at 1pm. Everyone is welcome.</w:t>
            </w:r>
            <w:r w:rsidR="00BE0FC8">
              <w:rPr>
                <w:rFonts w:ascii="Times New Roman" w:hAnsi="Times New Roman" w:cs="Times New Roman"/>
              </w:rPr>
              <w:t xml:space="preserve">  </w:t>
            </w:r>
            <w:r w:rsidRPr="00484FBA">
              <w:rPr>
                <w:rFonts w:ascii="Times New Roman" w:hAnsi="Times New Roman" w:cs="Times New Roman"/>
              </w:rPr>
              <w:t xml:space="preserve"> HJC Coalition received $600,000 in funds in collaboration from DMHA funds</w:t>
            </w:r>
            <w:r w:rsidR="00BE0FC8">
              <w:rPr>
                <w:rFonts w:ascii="Times New Roman" w:hAnsi="Times New Roman" w:cs="Times New Roman"/>
              </w:rPr>
              <w:t>. When a</w:t>
            </w:r>
            <w:r w:rsidRPr="00484FBA">
              <w:rPr>
                <w:rFonts w:ascii="Times New Roman" w:hAnsi="Times New Roman" w:cs="Times New Roman"/>
              </w:rPr>
              <w:t xml:space="preserve">sked about an IRACS/RCO Update </w:t>
            </w:r>
            <w:r w:rsidR="00BE0FC8">
              <w:rPr>
                <w:rFonts w:ascii="Times New Roman" w:hAnsi="Times New Roman" w:cs="Times New Roman"/>
              </w:rPr>
              <w:t>s</w:t>
            </w:r>
            <w:r w:rsidRPr="00484FBA">
              <w:rPr>
                <w:rFonts w:ascii="Times New Roman" w:hAnsi="Times New Roman" w:cs="Times New Roman"/>
              </w:rPr>
              <w:t xml:space="preserve">he said they’re running into some wrinkles, trying to work through contracts. Commissioners have agreed to $150,000 funding, everything is still developing. Hopefully she can update on a solution by the next LCC meeting. The original plan was to have an RCO (Recovery Community Organization) by October and IRACS (Integrated Reentry and Correctional Support) in January. A question was asked about what an RCO is. It is an independent, nonprofit, non-clinical organization led and governed by representatives of local communities of recovery, including people in recovery from substance use disorder, their families and friends…by and for people in recovery. </w:t>
            </w:r>
            <w:r w:rsidR="00BE0FC8">
              <w:rPr>
                <w:rFonts w:ascii="Times New Roman" w:hAnsi="Times New Roman" w:cs="Times New Roman"/>
              </w:rPr>
              <w:t xml:space="preserve">  </w:t>
            </w:r>
            <w:r w:rsidRPr="00484FBA">
              <w:rPr>
                <w:rFonts w:ascii="Times New Roman" w:hAnsi="Times New Roman" w:cs="Times New Roman"/>
              </w:rPr>
              <w:t>Lindsay mentioned the “Catch My Breath”, an evidence-based youth vaping prevention program, that is hosting free trainings in July, August and September. Brenda will send out flyer to the group.</w:t>
            </w:r>
          </w:p>
          <w:p w14:paraId="38B7AEE5" w14:textId="77777777" w:rsidR="00484FBA" w:rsidRPr="00484FBA" w:rsidRDefault="00484FBA" w:rsidP="00484FBA">
            <w:pPr>
              <w:rPr>
                <w:rFonts w:ascii="Times New Roman" w:hAnsi="Times New Roman" w:cs="Times New Roman"/>
              </w:rPr>
            </w:pPr>
          </w:p>
          <w:p w14:paraId="79BD48E6" w14:textId="6957A323" w:rsidR="00484FBA" w:rsidRPr="00484FBA" w:rsidRDefault="00484FBA" w:rsidP="00484FBA">
            <w:pPr>
              <w:rPr>
                <w:rFonts w:ascii="Times New Roman" w:hAnsi="Times New Roman" w:cs="Times New Roman"/>
              </w:rPr>
            </w:pPr>
            <w:r w:rsidRPr="00484FBA">
              <w:rPr>
                <w:rFonts w:ascii="Times New Roman" w:hAnsi="Times New Roman" w:cs="Times New Roman"/>
              </w:rPr>
              <w:t>CJ Foster- Seymour Police Department- They are still in the process of getting interdiction stats. 2 officers attended a 40</w:t>
            </w:r>
            <w:r w:rsidR="00BE0FC8">
              <w:rPr>
                <w:rFonts w:ascii="Times New Roman" w:hAnsi="Times New Roman" w:cs="Times New Roman"/>
              </w:rPr>
              <w:t>-</w:t>
            </w:r>
            <w:r w:rsidRPr="00484FBA">
              <w:rPr>
                <w:rFonts w:ascii="Times New Roman" w:hAnsi="Times New Roman" w:cs="Times New Roman"/>
              </w:rPr>
              <w:t>hour intense interdiction school in July.</w:t>
            </w:r>
          </w:p>
          <w:p w14:paraId="5E497F8A" w14:textId="77777777" w:rsidR="00484FBA" w:rsidRPr="00484FBA" w:rsidRDefault="00484FBA" w:rsidP="00484FBA">
            <w:pPr>
              <w:rPr>
                <w:rFonts w:ascii="Times New Roman" w:hAnsi="Times New Roman" w:cs="Times New Roman"/>
              </w:rPr>
            </w:pPr>
          </w:p>
          <w:p w14:paraId="44AEB948"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 xml:space="preserve">Dustin Vice- Anchor House- Megan Cherry has been in training all week for the CIT. </w:t>
            </w:r>
          </w:p>
          <w:p w14:paraId="7E06EB6D"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From Lindsay Sarver-</w:t>
            </w:r>
          </w:p>
          <w:p w14:paraId="6A82A07E"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The Crisis Intervention Training is scheduled for Sept 18-22nd for Jackson-Jennings law enforcement and first responders. Anyone who meets the law enforcement/first responder category that still wants to join should contact Megan Cherry at ahshelter@anchorhouseshelter.org; last I heard, there were three remaining spaces.</w:t>
            </w:r>
          </w:p>
          <w:p w14:paraId="3053F131" w14:textId="571991C2" w:rsidR="00484FBA" w:rsidRPr="00484FBA" w:rsidRDefault="00484FBA" w:rsidP="00484FBA">
            <w:pPr>
              <w:rPr>
                <w:rFonts w:ascii="Times New Roman" w:hAnsi="Times New Roman" w:cs="Times New Roman"/>
              </w:rPr>
            </w:pPr>
            <w:r w:rsidRPr="00484FBA">
              <w:rPr>
                <w:rFonts w:ascii="Times New Roman" w:hAnsi="Times New Roman" w:cs="Times New Roman"/>
              </w:rPr>
              <w:t xml:space="preserve">Thursday, 9/21, from 12:45-2:15pm, the CIT participants will have a Resource Panel, during which time we would like to share community resources from Jackson and Jennings County that can support our community (pantries, non-profits, domestic violence shelter, Section 8 housing, etc), to increase participants' awareness of what's in the community. We would love ALL interested parties to reach out to Lindsay or </w:t>
            </w:r>
            <w:r w:rsidRPr="004623DE">
              <w:rPr>
                <w:rFonts w:ascii="Times New Roman" w:hAnsi="Times New Roman" w:cs="Times New Roman"/>
              </w:rPr>
              <w:t>Care</w:t>
            </w:r>
            <w:r w:rsidR="004623DE" w:rsidRPr="004623DE">
              <w:rPr>
                <w:rFonts w:ascii="Times New Roman" w:hAnsi="Times New Roman" w:cs="Times New Roman"/>
              </w:rPr>
              <w:t>y</w:t>
            </w:r>
            <w:r w:rsidRPr="004623DE">
              <w:rPr>
                <w:rFonts w:ascii="Times New Roman" w:hAnsi="Times New Roman" w:cs="Times New Roman"/>
              </w:rPr>
              <w:t xml:space="preserve"> Calhoun</w:t>
            </w:r>
            <w:r w:rsidRPr="00484FBA">
              <w:rPr>
                <w:rFonts w:ascii="Times New Roman" w:hAnsi="Times New Roman" w:cs="Times New Roman"/>
              </w:rPr>
              <w:t xml:space="preserve"> in Jennings</w:t>
            </w:r>
            <w:r w:rsidR="004623DE">
              <w:rPr>
                <w:rFonts w:ascii="Times New Roman" w:hAnsi="Times New Roman" w:cs="Times New Roman"/>
              </w:rPr>
              <w:t xml:space="preserve"> County LCC</w:t>
            </w:r>
            <w:r w:rsidRPr="00484FBA">
              <w:rPr>
                <w:rFonts w:ascii="Times New Roman" w:hAnsi="Times New Roman" w:cs="Times New Roman"/>
              </w:rPr>
              <w:t xml:space="preserve"> to register to bring information or to share for 5-10 minutes about what they have. Please reach out ASAP so we can have a schedule prepared for resources. </w:t>
            </w:r>
          </w:p>
          <w:p w14:paraId="1F58C277" w14:textId="77777777" w:rsidR="00484FBA" w:rsidRPr="00484FBA" w:rsidRDefault="00484FBA" w:rsidP="00484FBA">
            <w:pPr>
              <w:rPr>
                <w:rFonts w:ascii="Times New Roman" w:hAnsi="Times New Roman" w:cs="Times New Roman"/>
              </w:rPr>
            </w:pPr>
          </w:p>
          <w:p w14:paraId="2B2904A8" w14:textId="4D77E23F" w:rsidR="00484FBA" w:rsidRPr="00484FBA" w:rsidRDefault="00484FBA" w:rsidP="00484FBA">
            <w:pPr>
              <w:rPr>
                <w:rFonts w:ascii="Times New Roman" w:hAnsi="Times New Roman" w:cs="Times New Roman"/>
              </w:rPr>
            </w:pPr>
            <w:r w:rsidRPr="00484FBA">
              <w:rPr>
                <w:rFonts w:ascii="Times New Roman" w:hAnsi="Times New Roman" w:cs="Times New Roman"/>
              </w:rPr>
              <w:t>Tyler Henkle- H</w:t>
            </w:r>
            <w:r w:rsidR="009A1EAE">
              <w:rPr>
                <w:rFonts w:ascii="Times New Roman" w:hAnsi="Times New Roman" w:cs="Times New Roman"/>
              </w:rPr>
              <w:t>e</w:t>
            </w:r>
            <w:r w:rsidRPr="00484FBA">
              <w:rPr>
                <w:rFonts w:ascii="Times New Roman" w:hAnsi="Times New Roman" w:cs="Times New Roman"/>
              </w:rPr>
              <w:t xml:space="preserve"> and Ben Beatty have been working hard to prepare a showing of “The Addict’s Wake” It will be 9/19 at Harmony Park in Seymour. “The Addict’s Wake” is a documentary about the opio</w:t>
            </w:r>
            <w:r w:rsidR="009A1EAE">
              <w:rPr>
                <w:rFonts w:ascii="Times New Roman" w:hAnsi="Times New Roman" w:cs="Times New Roman"/>
              </w:rPr>
              <w:t>i</w:t>
            </w:r>
            <w:r w:rsidRPr="00484FBA">
              <w:rPr>
                <w:rFonts w:ascii="Times New Roman" w:hAnsi="Times New Roman" w:cs="Times New Roman"/>
              </w:rPr>
              <w:t>d epidemic based in Brown County. There will be a panel before or after, they’ll start out with food and a gathering of sorts. The rainout date is set for 9/26. Lisa Hall, the producer/director will be there,</w:t>
            </w:r>
            <w:r w:rsidR="009A1EAE">
              <w:rPr>
                <w:rFonts w:ascii="Times New Roman" w:hAnsi="Times New Roman" w:cs="Times New Roman"/>
              </w:rPr>
              <w:t xml:space="preserve"> as well as</w:t>
            </w:r>
            <w:r w:rsidRPr="00484FBA">
              <w:rPr>
                <w:rFonts w:ascii="Times New Roman" w:hAnsi="Times New Roman" w:cs="Times New Roman"/>
              </w:rPr>
              <w:t xml:space="preserve"> Cory Joy, a father of one of the features of the documentary and hopefully John Cunningham, another one in the film will be in attendance too. Brooklyn Pizza will be supplying the food, maybe for a little cost and letting them use Harmony Park. </w:t>
            </w:r>
          </w:p>
          <w:p w14:paraId="5FA46810" w14:textId="77777777" w:rsidR="00484FBA" w:rsidRPr="00484FBA" w:rsidRDefault="00484FBA" w:rsidP="00484FBA">
            <w:pPr>
              <w:rPr>
                <w:rFonts w:ascii="Times New Roman" w:hAnsi="Times New Roman" w:cs="Times New Roman"/>
              </w:rPr>
            </w:pPr>
          </w:p>
          <w:p w14:paraId="41390F25"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Beth White- Trinity United Methodist Church will be hosting their monthly community meal on August 19th- Chicken and Noodles. After the last meeting, lots of networking was done and Trinity received a new freezer full of food for them. Proof that collaboration works!</w:t>
            </w:r>
          </w:p>
          <w:p w14:paraId="4506D668" w14:textId="77777777" w:rsidR="00484FBA" w:rsidRPr="00484FBA" w:rsidRDefault="00484FBA" w:rsidP="00484FBA">
            <w:pPr>
              <w:rPr>
                <w:rFonts w:ascii="Times New Roman" w:hAnsi="Times New Roman" w:cs="Times New Roman"/>
              </w:rPr>
            </w:pPr>
          </w:p>
          <w:p w14:paraId="325C3710" w14:textId="46EEFADD" w:rsidR="00484FBA" w:rsidRPr="00484FBA" w:rsidRDefault="00484FBA" w:rsidP="00484FBA">
            <w:pPr>
              <w:rPr>
                <w:rFonts w:ascii="Times New Roman" w:hAnsi="Times New Roman" w:cs="Times New Roman"/>
              </w:rPr>
            </w:pPr>
            <w:r w:rsidRPr="00484FBA">
              <w:rPr>
                <w:rFonts w:ascii="Times New Roman" w:hAnsi="Times New Roman" w:cs="Times New Roman"/>
              </w:rPr>
              <w:t>Myra Mellencamp- Jamestown Apartments- National Night out was last Wednesday night. They had a great turnout, approximately 110 people (kids and adults). Adam Surface with Seymour PD was there doing medication disposal</w:t>
            </w:r>
            <w:r w:rsidR="009A1EAE">
              <w:rPr>
                <w:rFonts w:ascii="Times New Roman" w:hAnsi="Times New Roman" w:cs="Times New Roman"/>
              </w:rPr>
              <w:t>.</w:t>
            </w:r>
            <w:r w:rsidRPr="00484FBA">
              <w:rPr>
                <w:rFonts w:ascii="Times New Roman" w:hAnsi="Times New Roman" w:cs="Times New Roman"/>
              </w:rPr>
              <w:t xml:space="preserve"> </w:t>
            </w:r>
            <w:r w:rsidR="009A1EAE">
              <w:rPr>
                <w:rFonts w:ascii="Times New Roman" w:hAnsi="Times New Roman" w:cs="Times New Roman"/>
              </w:rPr>
              <w:t>Seymour</w:t>
            </w:r>
            <w:r w:rsidRPr="00484FBA">
              <w:rPr>
                <w:rFonts w:ascii="Times New Roman" w:hAnsi="Times New Roman" w:cs="Times New Roman"/>
              </w:rPr>
              <w:t xml:space="preserve"> </w:t>
            </w:r>
            <w:r w:rsidR="009A1EAE">
              <w:rPr>
                <w:rFonts w:ascii="Times New Roman" w:hAnsi="Times New Roman" w:cs="Times New Roman"/>
              </w:rPr>
              <w:t>F</w:t>
            </w:r>
            <w:r w:rsidRPr="00484FBA">
              <w:rPr>
                <w:rFonts w:ascii="Times New Roman" w:hAnsi="Times New Roman" w:cs="Times New Roman"/>
              </w:rPr>
              <w:t xml:space="preserve">ire </w:t>
            </w:r>
            <w:r w:rsidR="009A1EAE">
              <w:rPr>
                <w:rFonts w:ascii="Times New Roman" w:hAnsi="Times New Roman" w:cs="Times New Roman"/>
              </w:rPr>
              <w:t>D</w:t>
            </w:r>
            <w:r w:rsidRPr="00484FBA">
              <w:rPr>
                <w:rFonts w:ascii="Times New Roman" w:hAnsi="Times New Roman" w:cs="Times New Roman"/>
              </w:rPr>
              <w:t xml:space="preserve">epartment and EMS came too. </w:t>
            </w:r>
          </w:p>
          <w:p w14:paraId="16B92E24" w14:textId="77777777" w:rsidR="00484FBA" w:rsidRPr="00484FBA" w:rsidRDefault="00484FBA" w:rsidP="00484FBA">
            <w:pPr>
              <w:rPr>
                <w:rFonts w:ascii="Times New Roman" w:hAnsi="Times New Roman" w:cs="Times New Roman"/>
              </w:rPr>
            </w:pPr>
          </w:p>
          <w:p w14:paraId="592BDFF0" w14:textId="66EDCE64" w:rsidR="00484FBA" w:rsidRPr="00484FBA" w:rsidRDefault="00484FBA" w:rsidP="00484FBA">
            <w:pPr>
              <w:rPr>
                <w:rFonts w:ascii="Times New Roman" w:hAnsi="Times New Roman" w:cs="Times New Roman"/>
              </w:rPr>
            </w:pPr>
            <w:r w:rsidRPr="00484FBA">
              <w:rPr>
                <w:rFonts w:ascii="Times New Roman" w:hAnsi="Times New Roman" w:cs="Times New Roman"/>
              </w:rPr>
              <w:t>Alma Hudson- Firefly liaison- Jackson County</w:t>
            </w:r>
            <w:r w:rsidR="009A1EAE">
              <w:rPr>
                <w:rFonts w:ascii="Times New Roman" w:hAnsi="Times New Roman" w:cs="Times New Roman"/>
              </w:rPr>
              <w:t xml:space="preserve"> </w:t>
            </w:r>
            <w:r w:rsidRPr="00484FBA">
              <w:rPr>
                <w:rFonts w:ascii="Times New Roman" w:hAnsi="Times New Roman" w:cs="Times New Roman"/>
              </w:rPr>
              <w:t xml:space="preserve">- Jackson </w:t>
            </w:r>
            <w:r w:rsidR="009A1EAE">
              <w:rPr>
                <w:rFonts w:ascii="Times New Roman" w:hAnsi="Times New Roman" w:cs="Times New Roman"/>
              </w:rPr>
              <w:t>C</w:t>
            </w:r>
            <w:r w:rsidRPr="00484FBA">
              <w:rPr>
                <w:rFonts w:ascii="Times New Roman" w:hAnsi="Times New Roman" w:cs="Times New Roman"/>
              </w:rPr>
              <w:t xml:space="preserve">ounty has taken a lot of her time, so now she is strictly in Jackson County because of the need. </w:t>
            </w:r>
            <w:r w:rsidR="009A1EAE">
              <w:rPr>
                <w:rFonts w:ascii="Times New Roman" w:hAnsi="Times New Roman" w:cs="Times New Roman"/>
              </w:rPr>
              <w:t xml:space="preserve">Free and voluntary program providing assistance with basic needs, education, child care, transportation, budgeting, housing, and parenting skills. </w:t>
            </w:r>
            <w:r w:rsidRPr="00484FBA">
              <w:rPr>
                <w:rFonts w:ascii="Times New Roman" w:hAnsi="Times New Roman" w:cs="Times New Roman"/>
              </w:rPr>
              <w:t>Families that need help connecting can be referred on the website</w:t>
            </w:r>
            <w:r w:rsidR="009A1EAE">
              <w:rPr>
                <w:rFonts w:ascii="Times New Roman" w:hAnsi="Times New Roman" w:cs="Times New Roman"/>
              </w:rPr>
              <w:t xml:space="preserve"> </w:t>
            </w:r>
            <w:hyperlink r:id="rId10" w:history="1">
              <w:r w:rsidR="009A1EAE" w:rsidRPr="00A65192">
                <w:rPr>
                  <w:rStyle w:val="Hyperlink"/>
                  <w:rFonts w:ascii="Times New Roman" w:hAnsi="Times New Roman" w:cs="Times New Roman"/>
                </w:rPr>
                <w:t>www.FireflyIn.org</w:t>
              </w:r>
            </w:hyperlink>
            <w:r w:rsidR="009A1EAE">
              <w:rPr>
                <w:rFonts w:ascii="Times New Roman" w:hAnsi="Times New Roman" w:cs="Times New Roman"/>
              </w:rPr>
              <w:t xml:space="preserve"> </w:t>
            </w:r>
            <w:r w:rsidRPr="00484FBA">
              <w:rPr>
                <w:rFonts w:ascii="Times New Roman" w:hAnsi="Times New Roman" w:cs="Times New Roman"/>
              </w:rPr>
              <w:t xml:space="preserve">.  They are partnering with Johnson County and offering a parenting class. </w:t>
            </w:r>
          </w:p>
          <w:p w14:paraId="033AD142" w14:textId="77777777" w:rsidR="00484FBA" w:rsidRPr="00484FBA" w:rsidRDefault="00484FBA" w:rsidP="00484FBA">
            <w:pPr>
              <w:rPr>
                <w:rFonts w:ascii="Times New Roman" w:hAnsi="Times New Roman" w:cs="Times New Roman"/>
              </w:rPr>
            </w:pPr>
          </w:p>
          <w:p w14:paraId="027A8701" w14:textId="3DD0BD1D" w:rsidR="00484FBA" w:rsidRPr="00484FBA" w:rsidRDefault="00484FBA" w:rsidP="00484FBA">
            <w:pPr>
              <w:rPr>
                <w:rFonts w:ascii="Times New Roman" w:hAnsi="Times New Roman" w:cs="Times New Roman"/>
              </w:rPr>
            </w:pPr>
            <w:r w:rsidRPr="00484FBA">
              <w:rPr>
                <w:rFonts w:ascii="Times New Roman" w:hAnsi="Times New Roman" w:cs="Times New Roman"/>
              </w:rPr>
              <w:t>Mike Martin- Porches of Hope- He started this ministry in Medora. They help in times of crisis and assist and direct to resources. They bring resources to them. He has about 20 volunteers working with him currently, mainly from his church. He wanted to come to DFC to network and find out about resources he wasn’t aware of. He was blown away by all the resources. They provide transportation to various appointments, if they can. They are currently providing transportation to Louisville for a person for cancer treatments. His church has been funding all of this (Naz</w:t>
            </w:r>
            <w:r w:rsidR="009A1EAE">
              <w:rPr>
                <w:rFonts w:ascii="Times New Roman" w:hAnsi="Times New Roman" w:cs="Times New Roman"/>
              </w:rPr>
              <w:t>a</w:t>
            </w:r>
            <w:r w:rsidRPr="00484FBA">
              <w:rPr>
                <w:rFonts w:ascii="Times New Roman" w:hAnsi="Times New Roman" w:cs="Times New Roman"/>
              </w:rPr>
              <w:t>rene Church in Brownstown)</w:t>
            </w:r>
            <w:r w:rsidR="009A1EAE">
              <w:rPr>
                <w:rFonts w:ascii="Times New Roman" w:hAnsi="Times New Roman" w:cs="Times New Roman"/>
              </w:rPr>
              <w:t>.</w:t>
            </w:r>
            <w:r w:rsidRPr="00484FBA">
              <w:rPr>
                <w:rFonts w:ascii="Times New Roman" w:hAnsi="Times New Roman" w:cs="Times New Roman"/>
              </w:rPr>
              <w:t xml:space="preserve"> </w:t>
            </w:r>
          </w:p>
          <w:p w14:paraId="77B6573B" w14:textId="77777777" w:rsidR="00484FBA" w:rsidRPr="00484FBA" w:rsidRDefault="00484FBA" w:rsidP="00484FBA">
            <w:pPr>
              <w:rPr>
                <w:rFonts w:ascii="Times New Roman" w:hAnsi="Times New Roman" w:cs="Times New Roman"/>
              </w:rPr>
            </w:pPr>
          </w:p>
          <w:p w14:paraId="330DC3DD" w14:textId="7C96C9E1" w:rsidR="00484FBA" w:rsidRPr="00484FBA" w:rsidRDefault="00484FBA" w:rsidP="00484FBA">
            <w:pPr>
              <w:rPr>
                <w:rFonts w:ascii="Times New Roman" w:hAnsi="Times New Roman" w:cs="Times New Roman"/>
              </w:rPr>
            </w:pPr>
            <w:r w:rsidRPr="00484FBA">
              <w:rPr>
                <w:rFonts w:ascii="Times New Roman" w:hAnsi="Times New Roman" w:cs="Times New Roman"/>
              </w:rPr>
              <w:t>Becky Bujwid- Centerstone- They are back in schools</w:t>
            </w:r>
            <w:r>
              <w:rPr>
                <w:rFonts w:ascii="Times New Roman" w:hAnsi="Times New Roman" w:cs="Times New Roman"/>
              </w:rPr>
              <w:t>.</w:t>
            </w:r>
            <w:r w:rsidRPr="00484FBA">
              <w:rPr>
                <w:rFonts w:ascii="Times New Roman" w:hAnsi="Times New Roman" w:cs="Times New Roman"/>
              </w:rPr>
              <w:t xml:space="preserve"> </w:t>
            </w:r>
            <w:r>
              <w:rPr>
                <w:rFonts w:ascii="Times New Roman" w:hAnsi="Times New Roman" w:cs="Times New Roman"/>
              </w:rPr>
              <w:t>T</w:t>
            </w:r>
            <w:r w:rsidRPr="00484FBA">
              <w:rPr>
                <w:rFonts w:ascii="Times New Roman" w:hAnsi="Times New Roman" w:cs="Times New Roman"/>
              </w:rPr>
              <w:t xml:space="preserve">hey hired a few new FSS and </w:t>
            </w:r>
            <w:r>
              <w:rPr>
                <w:rFonts w:ascii="Times New Roman" w:hAnsi="Times New Roman" w:cs="Times New Roman"/>
              </w:rPr>
              <w:t>t</w:t>
            </w:r>
            <w:r w:rsidRPr="00484FBA">
              <w:rPr>
                <w:rFonts w:ascii="Times New Roman" w:hAnsi="Times New Roman" w:cs="Times New Roman"/>
              </w:rPr>
              <w:t xml:space="preserve">herapists. They are currently in all county schools. They have a new contract with Medora and providing a therapist there. Also offering an addiction class at Medora High School. She still leads a monthly community service council meeting via zoom on the 2nd Wednesday of the month at 12pm. </w:t>
            </w:r>
          </w:p>
          <w:p w14:paraId="321FBC78" w14:textId="77777777" w:rsidR="00484FBA" w:rsidRPr="00484FBA" w:rsidRDefault="00484FBA" w:rsidP="00484FBA">
            <w:pPr>
              <w:rPr>
                <w:rFonts w:ascii="Times New Roman" w:hAnsi="Times New Roman" w:cs="Times New Roman"/>
              </w:rPr>
            </w:pPr>
          </w:p>
          <w:p w14:paraId="2CC344BD"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 xml:space="preserve">Lin Montgomery- Jackson County Health Department- They will be at the IOAD distributing Narcan. They have walk in clinics in August- no appointment is needed. They offer HIV-Hep C/STD testing on Fridays. </w:t>
            </w:r>
          </w:p>
          <w:p w14:paraId="5A30CCF1" w14:textId="77777777" w:rsidR="00484FBA" w:rsidRPr="00484FBA" w:rsidRDefault="00484FBA" w:rsidP="00484FBA">
            <w:pPr>
              <w:rPr>
                <w:rFonts w:ascii="Times New Roman" w:hAnsi="Times New Roman" w:cs="Times New Roman"/>
              </w:rPr>
            </w:pPr>
          </w:p>
          <w:p w14:paraId="1D3321EE"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 xml:space="preserve">Brenda received an email for Overdose Lifeline about providing naloxboxes for our county. She asked if Kim Glaze was still doing that and filling those? Dustin Vice said the one at Anchor House just got filled. Brooke Newgent mentioned that is something the new RCO is willing to help out with if needed. </w:t>
            </w:r>
          </w:p>
          <w:p w14:paraId="4DA95BE9" w14:textId="77777777" w:rsidR="00484FBA" w:rsidRPr="00484FBA" w:rsidRDefault="00484FBA" w:rsidP="00484FBA">
            <w:pPr>
              <w:rPr>
                <w:rFonts w:ascii="Times New Roman" w:hAnsi="Times New Roman" w:cs="Times New Roman"/>
              </w:rPr>
            </w:pPr>
          </w:p>
          <w:p w14:paraId="7537D92D"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 xml:space="preserve">Motion to adjourn made by Greg Prange at 0719, seconded by Dustin Vice, and motion carried. </w:t>
            </w:r>
          </w:p>
          <w:p w14:paraId="7A9383E3" w14:textId="77777777" w:rsidR="00484FBA" w:rsidRPr="00484FBA" w:rsidRDefault="00484FBA" w:rsidP="00484FBA">
            <w:pPr>
              <w:rPr>
                <w:rFonts w:ascii="Times New Roman" w:hAnsi="Times New Roman" w:cs="Times New Roman"/>
              </w:rPr>
            </w:pPr>
          </w:p>
          <w:p w14:paraId="08379514"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Respectfully submitted,</w:t>
            </w:r>
          </w:p>
          <w:p w14:paraId="00A895D7" w14:textId="443E7A1C" w:rsidR="00361DFA" w:rsidRPr="00D4411A" w:rsidRDefault="00484FBA" w:rsidP="00D4411A">
            <w:pPr>
              <w:rPr>
                <w:rFonts w:ascii="Times New Roman" w:hAnsi="Times New Roman" w:cs="Times New Roman"/>
              </w:rPr>
            </w:pPr>
            <w:r w:rsidRPr="00484FBA">
              <w:rPr>
                <w:rFonts w:ascii="Times New Roman" w:hAnsi="Times New Roman" w:cs="Times New Roman"/>
              </w:rPr>
              <w:t>Brooke Newgent</w:t>
            </w:r>
          </w:p>
        </w:tc>
      </w:tr>
    </w:tbl>
    <w:p w14:paraId="4A896F3D" w14:textId="77777777" w:rsidR="00325FE1" w:rsidRDefault="00325FE1"/>
    <w:sectPr w:rsidR="00325FE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B75FA" w14:textId="77777777" w:rsidR="001C0055" w:rsidRDefault="001C0055" w:rsidP="00340E09">
      <w:pPr>
        <w:spacing w:after="0" w:line="240" w:lineRule="auto"/>
      </w:pPr>
      <w:r>
        <w:separator/>
      </w:r>
    </w:p>
  </w:endnote>
  <w:endnote w:type="continuationSeparator" w:id="0">
    <w:p w14:paraId="49E7D4DB" w14:textId="77777777" w:rsidR="001C0055" w:rsidRDefault="001C0055" w:rsidP="0034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57B43" w14:textId="77777777" w:rsidR="001C0055" w:rsidRDefault="001C0055" w:rsidP="00340E09">
      <w:pPr>
        <w:spacing w:after="0" w:line="240" w:lineRule="auto"/>
      </w:pPr>
      <w:r>
        <w:separator/>
      </w:r>
    </w:p>
  </w:footnote>
  <w:footnote w:type="continuationSeparator" w:id="0">
    <w:p w14:paraId="7E1344C4" w14:textId="77777777" w:rsidR="001C0055" w:rsidRDefault="001C0055" w:rsidP="0034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D7DC" w14:textId="77777777" w:rsidR="00340E09" w:rsidRDefault="00340E09" w:rsidP="00340E0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4pt;height:14.4pt" o:bullet="t">
        <v:imagedata r:id="rId1" o:title="clip_image001"/>
      </v:shape>
    </w:pict>
  </w:numPicBullet>
  <w:abstractNum w:abstractNumId="0" w15:restartNumberingAfterBreak="0">
    <w:nsid w:val="00487B20"/>
    <w:multiLevelType w:val="hybridMultilevel"/>
    <w:tmpl w:val="DEDE7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31861"/>
    <w:multiLevelType w:val="hybridMultilevel"/>
    <w:tmpl w:val="F7C61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28E2"/>
    <w:multiLevelType w:val="hybridMultilevel"/>
    <w:tmpl w:val="57F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D7F15"/>
    <w:multiLevelType w:val="hybridMultilevel"/>
    <w:tmpl w:val="E63ABF4A"/>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1364F"/>
    <w:multiLevelType w:val="hybridMultilevel"/>
    <w:tmpl w:val="7ADEFC7E"/>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A43CA4"/>
    <w:multiLevelType w:val="hybridMultilevel"/>
    <w:tmpl w:val="F59E3F70"/>
    <w:lvl w:ilvl="0" w:tplc="656AFB22">
      <w:start w:val="1"/>
      <w:numFmt w:val="decimal"/>
      <w:lvlText w:val="%1."/>
      <w:lvlJc w:val="left"/>
      <w:pPr>
        <w:ind w:left="690" w:hanging="360"/>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745340933">
    <w:abstractNumId w:val="2"/>
  </w:num>
  <w:num w:numId="2" w16cid:durableId="724724156">
    <w:abstractNumId w:val="5"/>
  </w:num>
  <w:num w:numId="3" w16cid:durableId="187107623">
    <w:abstractNumId w:val="1"/>
  </w:num>
  <w:num w:numId="4" w16cid:durableId="948467211">
    <w:abstractNumId w:val="0"/>
  </w:num>
  <w:num w:numId="5" w16cid:durableId="1047996669">
    <w:abstractNumId w:val="4"/>
  </w:num>
  <w:num w:numId="6" w16cid:durableId="1352488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 w:name="dgnword-docGUID" w:val="{A37E54D2-089B-474A-9512-9A01EB73F607}"/>
    <w:docVar w:name="dgnword-eventsink" w:val="2113345609552"/>
  </w:docVars>
  <w:rsids>
    <w:rsidRoot w:val="00F3124A"/>
    <w:rsid w:val="00015C19"/>
    <w:rsid w:val="00017E6E"/>
    <w:rsid w:val="0002094C"/>
    <w:rsid w:val="00063BA1"/>
    <w:rsid w:val="00086E4E"/>
    <w:rsid w:val="000912E5"/>
    <w:rsid w:val="0009422A"/>
    <w:rsid w:val="000B0EDF"/>
    <w:rsid w:val="000F7353"/>
    <w:rsid w:val="00112AA2"/>
    <w:rsid w:val="00137856"/>
    <w:rsid w:val="00147D53"/>
    <w:rsid w:val="00151673"/>
    <w:rsid w:val="00157F0C"/>
    <w:rsid w:val="001749A5"/>
    <w:rsid w:val="00194610"/>
    <w:rsid w:val="001B2F20"/>
    <w:rsid w:val="001B65B6"/>
    <w:rsid w:val="001C0055"/>
    <w:rsid w:val="001C06A0"/>
    <w:rsid w:val="001D02A0"/>
    <w:rsid w:val="001D4C03"/>
    <w:rsid w:val="001F15DC"/>
    <w:rsid w:val="00202196"/>
    <w:rsid w:val="00202A41"/>
    <w:rsid w:val="00223D25"/>
    <w:rsid w:val="002C4777"/>
    <w:rsid w:val="002D03FB"/>
    <w:rsid w:val="002E016F"/>
    <w:rsid w:val="002F3B5B"/>
    <w:rsid w:val="003259F7"/>
    <w:rsid w:val="00325FE1"/>
    <w:rsid w:val="00327965"/>
    <w:rsid w:val="00330061"/>
    <w:rsid w:val="003407D8"/>
    <w:rsid w:val="00340E09"/>
    <w:rsid w:val="003547A7"/>
    <w:rsid w:val="00361DFA"/>
    <w:rsid w:val="0036439F"/>
    <w:rsid w:val="00365777"/>
    <w:rsid w:val="0037121C"/>
    <w:rsid w:val="00376388"/>
    <w:rsid w:val="00376403"/>
    <w:rsid w:val="00386099"/>
    <w:rsid w:val="003D12A8"/>
    <w:rsid w:val="003E0158"/>
    <w:rsid w:val="003F291A"/>
    <w:rsid w:val="00410A5F"/>
    <w:rsid w:val="00410CF8"/>
    <w:rsid w:val="00422EA6"/>
    <w:rsid w:val="004309EA"/>
    <w:rsid w:val="00440FA5"/>
    <w:rsid w:val="004623DE"/>
    <w:rsid w:val="004835B6"/>
    <w:rsid w:val="00484FBA"/>
    <w:rsid w:val="00485444"/>
    <w:rsid w:val="004A2DAF"/>
    <w:rsid w:val="004A534C"/>
    <w:rsid w:val="004C5924"/>
    <w:rsid w:val="004C7DBC"/>
    <w:rsid w:val="004D12F5"/>
    <w:rsid w:val="004D5E95"/>
    <w:rsid w:val="004E5DA6"/>
    <w:rsid w:val="00500301"/>
    <w:rsid w:val="00527BD5"/>
    <w:rsid w:val="0054353C"/>
    <w:rsid w:val="005613D5"/>
    <w:rsid w:val="005858FB"/>
    <w:rsid w:val="0059440B"/>
    <w:rsid w:val="005A1733"/>
    <w:rsid w:val="005A6190"/>
    <w:rsid w:val="005B0769"/>
    <w:rsid w:val="005C39A5"/>
    <w:rsid w:val="005D555D"/>
    <w:rsid w:val="005E4F8B"/>
    <w:rsid w:val="006110F6"/>
    <w:rsid w:val="00620E32"/>
    <w:rsid w:val="00621267"/>
    <w:rsid w:val="00630CC0"/>
    <w:rsid w:val="00643E98"/>
    <w:rsid w:val="006507CC"/>
    <w:rsid w:val="0068583C"/>
    <w:rsid w:val="00691B8D"/>
    <w:rsid w:val="006C1CB9"/>
    <w:rsid w:val="006C7E33"/>
    <w:rsid w:val="007004B1"/>
    <w:rsid w:val="00713823"/>
    <w:rsid w:val="0073677A"/>
    <w:rsid w:val="0074083F"/>
    <w:rsid w:val="00743111"/>
    <w:rsid w:val="00744219"/>
    <w:rsid w:val="00745E91"/>
    <w:rsid w:val="00767D15"/>
    <w:rsid w:val="007A1DA1"/>
    <w:rsid w:val="007B6FD0"/>
    <w:rsid w:val="007C1FF3"/>
    <w:rsid w:val="007C27D4"/>
    <w:rsid w:val="007C4D85"/>
    <w:rsid w:val="007F1C2E"/>
    <w:rsid w:val="008013DD"/>
    <w:rsid w:val="008100E6"/>
    <w:rsid w:val="00810292"/>
    <w:rsid w:val="0081258E"/>
    <w:rsid w:val="0083237D"/>
    <w:rsid w:val="00846F4F"/>
    <w:rsid w:val="00867927"/>
    <w:rsid w:val="00875B60"/>
    <w:rsid w:val="00891C9E"/>
    <w:rsid w:val="008F3689"/>
    <w:rsid w:val="00927338"/>
    <w:rsid w:val="00940F4B"/>
    <w:rsid w:val="00941420"/>
    <w:rsid w:val="00943CC0"/>
    <w:rsid w:val="00960CE4"/>
    <w:rsid w:val="00965414"/>
    <w:rsid w:val="00994686"/>
    <w:rsid w:val="009A02E5"/>
    <w:rsid w:val="009A1EAE"/>
    <w:rsid w:val="009A7073"/>
    <w:rsid w:val="009C02D5"/>
    <w:rsid w:val="00A10AFD"/>
    <w:rsid w:val="00A155BC"/>
    <w:rsid w:val="00A162CB"/>
    <w:rsid w:val="00A63842"/>
    <w:rsid w:val="00A72D79"/>
    <w:rsid w:val="00A73319"/>
    <w:rsid w:val="00A7491E"/>
    <w:rsid w:val="00A805B1"/>
    <w:rsid w:val="00A81EF3"/>
    <w:rsid w:val="00A90125"/>
    <w:rsid w:val="00AB4017"/>
    <w:rsid w:val="00AD26C0"/>
    <w:rsid w:val="00AE580A"/>
    <w:rsid w:val="00B10269"/>
    <w:rsid w:val="00B40957"/>
    <w:rsid w:val="00B42089"/>
    <w:rsid w:val="00B4636B"/>
    <w:rsid w:val="00B5552D"/>
    <w:rsid w:val="00B87C07"/>
    <w:rsid w:val="00BB128B"/>
    <w:rsid w:val="00BB4E76"/>
    <w:rsid w:val="00BE0FC8"/>
    <w:rsid w:val="00BE522B"/>
    <w:rsid w:val="00BE5E4F"/>
    <w:rsid w:val="00C1202D"/>
    <w:rsid w:val="00C211FB"/>
    <w:rsid w:val="00C21EA8"/>
    <w:rsid w:val="00C2277B"/>
    <w:rsid w:val="00C30C6F"/>
    <w:rsid w:val="00C42E3C"/>
    <w:rsid w:val="00C51A58"/>
    <w:rsid w:val="00C71A89"/>
    <w:rsid w:val="00C9586D"/>
    <w:rsid w:val="00CC0575"/>
    <w:rsid w:val="00CC4E55"/>
    <w:rsid w:val="00CC6837"/>
    <w:rsid w:val="00CC72FC"/>
    <w:rsid w:val="00D21E69"/>
    <w:rsid w:val="00D4134B"/>
    <w:rsid w:val="00D4411A"/>
    <w:rsid w:val="00D46EE7"/>
    <w:rsid w:val="00D6041E"/>
    <w:rsid w:val="00D608C8"/>
    <w:rsid w:val="00D82E70"/>
    <w:rsid w:val="00DA511F"/>
    <w:rsid w:val="00DF5A25"/>
    <w:rsid w:val="00E04705"/>
    <w:rsid w:val="00E074A1"/>
    <w:rsid w:val="00E12ED6"/>
    <w:rsid w:val="00E15F8E"/>
    <w:rsid w:val="00E36F17"/>
    <w:rsid w:val="00E76B43"/>
    <w:rsid w:val="00E81FE3"/>
    <w:rsid w:val="00E878B7"/>
    <w:rsid w:val="00EB3CF2"/>
    <w:rsid w:val="00EB4CAD"/>
    <w:rsid w:val="00ED2A6A"/>
    <w:rsid w:val="00EE4518"/>
    <w:rsid w:val="00EE6992"/>
    <w:rsid w:val="00EE7745"/>
    <w:rsid w:val="00EF08D5"/>
    <w:rsid w:val="00F0317B"/>
    <w:rsid w:val="00F05FC2"/>
    <w:rsid w:val="00F3124A"/>
    <w:rsid w:val="00F46789"/>
    <w:rsid w:val="00F51E31"/>
    <w:rsid w:val="00F522FB"/>
    <w:rsid w:val="00F5530F"/>
    <w:rsid w:val="00F61595"/>
    <w:rsid w:val="00F70599"/>
    <w:rsid w:val="00F767AF"/>
    <w:rsid w:val="00F85DE0"/>
    <w:rsid w:val="00FA570F"/>
    <w:rsid w:val="00FB702F"/>
    <w:rsid w:val="00FC6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53857"/>
  <w15:chartTrackingRefBased/>
  <w15:docId w15:val="{E55AC97A-1D0F-47C9-B91D-5C5A91D6A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Header">
    <w:name w:val="header"/>
    <w:basedOn w:val="Normal"/>
    <w:link w:val="HeaderChar"/>
    <w:uiPriority w:val="99"/>
    <w:unhideWhenUsed/>
    <w:rsid w:val="0034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E09"/>
  </w:style>
  <w:style w:type="paragraph" w:styleId="Footer">
    <w:name w:val="footer"/>
    <w:basedOn w:val="Normal"/>
    <w:link w:val="FooterChar"/>
    <w:uiPriority w:val="99"/>
    <w:unhideWhenUsed/>
    <w:rsid w:val="0034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E09"/>
  </w:style>
  <w:style w:type="character" w:styleId="Hyperlink">
    <w:name w:val="Hyperlink"/>
    <w:basedOn w:val="DefaultParagraphFont"/>
    <w:uiPriority w:val="99"/>
    <w:unhideWhenUsed/>
    <w:rsid w:val="00EF08D5"/>
    <w:rPr>
      <w:color w:val="0563C1" w:themeColor="hyperlink"/>
      <w:u w:val="single"/>
    </w:rPr>
  </w:style>
  <w:style w:type="character" w:styleId="UnresolvedMention">
    <w:name w:val="Unresolved Mention"/>
    <w:basedOn w:val="DefaultParagraphFont"/>
    <w:uiPriority w:val="99"/>
    <w:semiHidden/>
    <w:unhideWhenUsed/>
    <w:rsid w:val="00F5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15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FireflyIn.org" TargetMode="External"/><Relationship Id="rId4" Type="http://schemas.openxmlformats.org/officeDocument/2006/relationships/settings" Target="settings.xml"/><Relationship Id="rId9" Type="http://schemas.openxmlformats.org/officeDocument/2006/relationships/hyperlink" Target="mailto:jackdfc36@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F9446-C85E-438C-A0B3-DC71D324E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Pages>
  <Words>2274</Words>
  <Characters>129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dturner0217@outlook.com</cp:lastModifiedBy>
  <cp:revision>9</cp:revision>
  <cp:lastPrinted>2023-08-22T14:14:00Z</cp:lastPrinted>
  <dcterms:created xsi:type="dcterms:W3CDTF">2023-08-16T00:56:00Z</dcterms:created>
  <dcterms:modified xsi:type="dcterms:W3CDTF">2023-09-05T21:23:00Z</dcterms:modified>
</cp:coreProperties>
</file>